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63BA0F5B" w14:textId="1C53A708" w:rsidR="00BE17A4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8981725" w:history="1">
            <w:r w:rsidR="00BE17A4" w:rsidRPr="0005102C">
              <w:rPr>
                <w:rStyle w:val="aa"/>
                <w:rFonts w:ascii="標楷體" w:hAnsi="標楷體" w:hint="eastAsia"/>
              </w:rPr>
              <w:t>一、</w:t>
            </w:r>
            <w:r w:rsidR="00BE17A4" w:rsidRPr="0005102C">
              <w:rPr>
                <w:rStyle w:val="aa"/>
                <w:rFonts w:ascii="標楷體" w:hAnsi="標楷體"/>
              </w:rPr>
              <w:t>XAMPP</w:t>
            </w:r>
            <w:r w:rsidR="00BE17A4" w:rsidRPr="0005102C">
              <w:rPr>
                <w:rStyle w:val="aa"/>
                <w:rFonts w:ascii="標楷體" w:hAnsi="標楷體" w:hint="eastAsia"/>
              </w:rPr>
              <w:t>安裝</w:t>
            </w:r>
            <w:r w:rsidR="00BE17A4">
              <w:rPr>
                <w:webHidden/>
              </w:rPr>
              <w:tab/>
            </w:r>
            <w:r w:rsidR="00BE17A4">
              <w:rPr>
                <w:webHidden/>
              </w:rPr>
              <w:fldChar w:fldCharType="begin"/>
            </w:r>
            <w:r w:rsidR="00BE17A4">
              <w:rPr>
                <w:webHidden/>
              </w:rPr>
              <w:instrText xml:space="preserve"> PAGEREF _Toc78981725 \h </w:instrText>
            </w:r>
            <w:r w:rsidR="00BE17A4">
              <w:rPr>
                <w:webHidden/>
              </w:rPr>
            </w:r>
            <w:r w:rsidR="00BE17A4"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1</w:t>
            </w:r>
            <w:r w:rsidR="00BE17A4">
              <w:rPr>
                <w:webHidden/>
              </w:rPr>
              <w:fldChar w:fldCharType="end"/>
            </w:r>
          </w:hyperlink>
        </w:p>
        <w:p w14:paraId="73EC0254" w14:textId="64F3B889" w:rsidR="00BE17A4" w:rsidRDefault="00BE17A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26" w:history="1">
            <w:r w:rsidRPr="0005102C">
              <w:rPr>
                <w:rStyle w:val="aa"/>
                <w:rFonts w:ascii="標楷體" w:hAnsi="標楷體" w:hint="eastAsia"/>
              </w:rPr>
              <w:t>二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9817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40223C6A" w14:textId="6A898608" w:rsidR="00BE17A4" w:rsidRDefault="00BE17A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27" w:history="1">
            <w:r w:rsidRPr="0005102C">
              <w:rPr>
                <w:rStyle w:val="aa"/>
                <w:rFonts w:ascii="標楷體" w:hAnsi="標楷體" w:hint="eastAsia"/>
              </w:rPr>
              <w:t>三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9817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7C74778F" w14:textId="313851EA" w:rsidR="00BE17A4" w:rsidRDefault="00BE17A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28" w:history="1">
            <w:r w:rsidRPr="0005102C">
              <w:rPr>
                <w:rStyle w:val="aa"/>
                <w:rFonts w:ascii="標楷體" w:hAnsi="標楷體" w:hint="eastAsia"/>
              </w:rPr>
              <w:t>四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9817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1B1BACFA" w14:textId="414D2662" w:rsidR="00BE17A4" w:rsidRDefault="00BE17A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29" w:history="1">
            <w:r w:rsidRPr="0005102C">
              <w:rPr>
                <w:rStyle w:val="aa"/>
                <w:rFonts w:ascii="標楷體" w:hAnsi="標楷體" w:hint="eastAsia"/>
              </w:rPr>
              <w:t>五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9817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0FC7A866" w14:textId="1DA56C47" w:rsidR="00BE17A4" w:rsidRDefault="00BE17A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0" w:history="1">
            <w:r w:rsidRPr="0005102C">
              <w:rPr>
                <w:rStyle w:val="aa"/>
                <w:rFonts w:ascii="標楷體" w:hAnsi="標楷體" w:hint="eastAsia"/>
              </w:rPr>
              <w:t>六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9817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53</w:t>
            </w:r>
            <w:r>
              <w:rPr>
                <w:webHidden/>
              </w:rPr>
              <w:fldChar w:fldCharType="end"/>
            </w:r>
          </w:hyperlink>
        </w:p>
        <w:p w14:paraId="7993FFA8" w14:textId="69581EDA" w:rsidR="00BE17A4" w:rsidRDefault="00BE17A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1" w:history="1">
            <w:r w:rsidRPr="0005102C">
              <w:rPr>
                <w:rStyle w:val="aa"/>
                <w:rFonts w:ascii="標楷體" w:hAnsi="標楷體" w:hint="eastAsia"/>
              </w:rPr>
              <w:t>七、進</w:t>
            </w:r>
            <w:r w:rsidRPr="0005102C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9817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60</w:t>
            </w:r>
            <w:r>
              <w:rPr>
                <w:webHidden/>
              </w:rPr>
              <w:fldChar w:fldCharType="end"/>
            </w:r>
          </w:hyperlink>
        </w:p>
        <w:p w14:paraId="3DC3CF7C" w14:textId="64DE7097" w:rsidR="00BE17A4" w:rsidRDefault="00BE17A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2" w:history="1">
            <w:r w:rsidRPr="0005102C">
              <w:rPr>
                <w:rStyle w:val="aa"/>
                <w:rFonts w:ascii="標楷體" w:hAnsi="標楷體" w:hint="eastAsia"/>
              </w:rPr>
              <w:t>八、函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9817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61</w:t>
            </w:r>
            <w:r>
              <w:rPr>
                <w:webHidden/>
              </w:rPr>
              <w:fldChar w:fldCharType="end"/>
            </w:r>
          </w:hyperlink>
        </w:p>
        <w:p w14:paraId="1BFBA0D7" w14:textId="3BE08243" w:rsidR="00BE17A4" w:rsidRDefault="00BE17A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3" w:history="1">
            <w:r w:rsidRPr="0005102C">
              <w:rPr>
                <w:rStyle w:val="aa"/>
                <w:rFonts w:hint="eastAsia"/>
              </w:rPr>
              <w:t>九、完整性原則與關聯介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9817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69</w:t>
            </w:r>
            <w:r>
              <w:rPr>
                <w:webHidden/>
              </w:rPr>
              <w:fldChar w:fldCharType="end"/>
            </w:r>
          </w:hyperlink>
        </w:p>
        <w:p w14:paraId="1F5614F3" w14:textId="162F8268" w:rsidR="00BE17A4" w:rsidRDefault="00BE17A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4" w:history="1">
            <w:r w:rsidRPr="0005102C">
              <w:rPr>
                <w:rStyle w:val="aa"/>
                <w:rFonts w:hint="eastAsia"/>
              </w:rPr>
              <w:t>十、子查詢（</w:t>
            </w:r>
            <w:r w:rsidRPr="0005102C">
              <w:rPr>
                <w:rStyle w:val="aa"/>
              </w:rPr>
              <w:t>Sub Query</w:t>
            </w:r>
            <w:r w:rsidRPr="0005102C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9817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71</w:t>
            </w:r>
            <w:r>
              <w:rPr>
                <w:webHidden/>
              </w:rPr>
              <w:fldChar w:fldCharType="end"/>
            </w:r>
          </w:hyperlink>
        </w:p>
        <w:p w14:paraId="446E74A3" w14:textId="26C1A6E3" w:rsidR="00BE17A4" w:rsidRDefault="00BE17A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5" w:history="1">
            <w:r w:rsidRPr="0005102C">
              <w:rPr>
                <w:rStyle w:val="aa"/>
                <w:rFonts w:hint="eastAsia"/>
              </w:rPr>
              <w:t>十一、檢視表（</w:t>
            </w:r>
            <w:r w:rsidRPr="0005102C">
              <w:rPr>
                <w:rStyle w:val="aa"/>
              </w:rPr>
              <w:t>View</w:t>
            </w:r>
            <w:r w:rsidRPr="0005102C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9817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72</w:t>
            </w:r>
            <w:r>
              <w:rPr>
                <w:webHidden/>
              </w:rPr>
              <w:fldChar w:fldCharType="end"/>
            </w:r>
          </w:hyperlink>
        </w:p>
        <w:p w14:paraId="5C7D5A32" w14:textId="2D7ED719" w:rsidR="00BE17A4" w:rsidRDefault="00BE17A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8981736" w:history="1">
            <w:r w:rsidRPr="0005102C">
              <w:rPr>
                <w:rStyle w:val="aa"/>
                <w:rFonts w:hint="eastAsia"/>
              </w:rPr>
              <w:t>十二、牛刀小試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9817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67F8"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58A6ADB9" w14:textId="2D2446BA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324D22E4" w14:textId="3B4A9D3C" w:rsidR="0083034E" w:rsidRDefault="0083034E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專案連結：</w:t>
      </w:r>
      <w:hyperlink r:id="rId8" w:history="1">
        <w:r w:rsidRPr="00612A9A">
          <w:rPr>
            <w:rStyle w:val="aa"/>
            <w:rFonts w:ascii="標楷體" w:hAnsi="標楷體"/>
          </w:rPr>
          <w:t>https://github.com/telunyang/mysql_iii_uiux</w:t>
        </w:r>
      </w:hyperlink>
    </w:p>
    <w:p w14:paraId="4BBFC123" w14:textId="77777777" w:rsidR="0083034E" w:rsidRPr="0083034E" w:rsidRDefault="0083034E">
      <w:pPr>
        <w:widowControl/>
        <w:rPr>
          <w:rFonts w:ascii="標楷體" w:hAnsi="標楷體"/>
        </w:rPr>
      </w:pPr>
    </w:p>
    <w:p w14:paraId="12CD1162" w14:textId="40590622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9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bookmarkStart w:id="0" w:name="_GoBack"/>
      <w:bookmarkEnd w:id="0"/>
    </w:p>
    <w:p w14:paraId="3219E3A5" w14:textId="44163854" w:rsidR="00F0717F" w:rsidRPr="00207E79" w:rsidRDefault="00A56965" w:rsidP="0042280C">
      <w:pPr>
        <w:pStyle w:val="1"/>
        <w:rPr>
          <w:rFonts w:ascii="標楷體" w:hAnsi="標楷體"/>
        </w:rPr>
      </w:pPr>
      <w:bookmarkStart w:id="1" w:name="_Toc78981725"/>
      <w:r>
        <w:rPr>
          <w:rFonts w:ascii="標楷體" w:hAnsi="標楷體" w:hint="eastAsia"/>
        </w:rPr>
        <w:lastRenderedPageBreak/>
        <w:t>一</w:t>
      </w:r>
      <w:r w:rsidRPr="00207E79">
        <w:rPr>
          <w:rFonts w:ascii="標楷體" w:hAnsi="標楷體" w:hint="eastAsia"/>
        </w:rPr>
        <w:t>、X</w:t>
      </w:r>
      <w:r w:rsidRPr="00207E79">
        <w:rPr>
          <w:rFonts w:ascii="標楷體" w:hAnsi="標楷體"/>
        </w:rPr>
        <w:t>AMPP</w:t>
      </w:r>
      <w:r w:rsidRPr="00207E79">
        <w:rPr>
          <w:rFonts w:ascii="標楷體" w:hAnsi="標楷體" w:hint="eastAsia"/>
        </w:rPr>
        <w:t>安裝</w:t>
      </w:r>
      <w:bookmarkEnd w:id="1"/>
    </w:p>
    <w:p w14:paraId="13A12B1B" w14:textId="77777777" w:rsidR="00CC2E06" w:rsidRPr="00207E79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8FF6C39" w14:textId="77777777" w:rsidR="00CC2E06" w:rsidRPr="00207E79" w:rsidRDefault="00CC2E06" w:rsidP="00CC2E06">
      <w:pPr>
        <w:rPr>
          <w:rFonts w:ascii="標楷體" w:hAnsi="標楷體"/>
        </w:rPr>
      </w:pPr>
    </w:p>
    <w:p w14:paraId="69E79022" w14:textId="77777777" w:rsidR="00CC2E06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10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739168DA" w14:textId="77777777" w:rsidR="00CC2E06" w:rsidRDefault="00CC2E06" w:rsidP="00CC2E06">
      <w:pPr>
        <w:rPr>
          <w:rFonts w:ascii="標楷體" w:hAnsi="標楷體"/>
        </w:rPr>
      </w:pPr>
    </w:p>
    <w:p w14:paraId="2C7060BE" w14:textId="77777777" w:rsidR="00CC2E06" w:rsidRDefault="00CC2E06" w:rsidP="00CC2E06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E3C2213" w14:textId="77777777" w:rsidR="00CC2E06" w:rsidRDefault="00CC2E06" w:rsidP="00CC2E06">
      <w:pPr>
        <w:rPr>
          <w:rFonts w:ascii="標楷體" w:hAnsi="標楷體"/>
        </w:rPr>
      </w:pPr>
      <w:r w:rsidRPr="000B037B">
        <w:rPr>
          <w:rFonts w:ascii="標楷體" w:hAnsi="標楷體" w:hint="eastAsia"/>
        </w:rPr>
        <w:t>XAMPP v7.3.6-2 網頁伺服器自動架站機 (Apache + MariaDB+ PHP + Perl + Tomcat + FTP 伺服器 + Webalizer 流量分析工具)</w:t>
      </w:r>
    </w:p>
    <w:p w14:paraId="13F436EE" w14:textId="77777777" w:rsidR="00CC2E06" w:rsidRDefault="007B4EF2" w:rsidP="00CC2E06">
      <w:pPr>
        <w:rPr>
          <w:rFonts w:ascii="標楷體" w:hAnsi="標楷體"/>
        </w:rPr>
      </w:pPr>
      <w:hyperlink r:id="rId11" w:history="1">
        <w:r w:rsidR="00CC2E06" w:rsidRPr="00250939">
          <w:rPr>
            <w:rStyle w:val="aa"/>
            <w:rFonts w:ascii="標楷體" w:hAnsi="標楷體"/>
          </w:rPr>
          <w:t>https://briian.com/18718/</w:t>
        </w:r>
      </w:hyperlink>
    </w:p>
    <w:p w14:paraId="1AEBFE0A" w14:textId="77777777" w:rsidR="00CC2E06" w:rsidRPr="001207BB" w:rsidRDefault="00CC2E06" w:rsidP="00CC2E06">
      <w:pPr>
        <w:rPr>
          <w:rFonts w:ascii="標楷體" w:hAnsi="標楷體"/>
        </w:rPr>
      </w:pPr>
    </w:p>
    <w:p w14:paraId="6A7D743C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1B7EF6" wp14:editId="64E25CC3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1213F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7CC56CF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CF21BF8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D83EC" wp14:editId="308AE1D5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7C3A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圖:</w:t>
      </w:r>
      <w:r w:rsidRPr="00207E79">
        <w:rPr>
          <w:rFonts w:ascii="標楷體" w:hAnsi="標楷體"/>
        </w:rPr>
        <w:t xml:space="preserve"> 等待下載畫面</w:t>
      </w:r>
    </w:p>
    <w:p w14:paraId="238986E1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E083BD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66DD6" wp14:editId="20B09332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C28E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1AEA0D8C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0166F5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0BA095" wp14:editId="261C4F8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AB21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704E6FB2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C1FF5F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24520D" wp14:editId="376C8C4C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4A7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5B319E7B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999BA1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A4F15B3" wp14:editId="270068EB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C87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0FAD3540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2E0937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C5C0A2" wp14:editId="1E7BE8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42E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1F652EA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7BBA23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29B4A23" wp14:editId="6A77E725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A36B9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6E2239E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2139BC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B6CC2" wp14:editId="26B7FAB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BA65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353A88C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19D730A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B18EBDB" wp14:editId="061D1A10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041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7BD024A4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7B1A9C5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57D81B3" wp14:editId="5AE5781B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A94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59C9677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E928723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303D99F9" wp14:editId="4648AA17">
            <wp:extent cx="3117215" cy="2639060"/>
            <wp:effectExtent l="0" t="0" r="6985" b="889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713D1" w14:textId="77777777" w:rsidR="00CC2E06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取消</w:t>
      </w:r>
      <w:r w:rsidRPr="00207E79">
        <w:rPr>
          <w:rFonts w:ascii="標楷體" w:hAnsi="標楷體"/>
        </w:rPr>
        <w:t>勾選上方選項，按下完成</w:t>
      </w:r>
    </w:p>
    <w:p w14:paraId="05A02B6C" w14:textId="77777777" w:rsidR="00CC2E06" w:rsidRDefault="00CC2E06" w:rsidP="00CC2E06">
      <w:pPr>
        <w:jc w:val="center"/>
        <w:rPr>
          <w:rFonts w:ascii="標楷體" w:hAnsi="標楷體"/>
        </w:rPr>
      </w:pPr>
    </w:p>
    <w:p w14:paraId="6CAE7053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drawing>
          <wp:inline distT="0" distB="0" distL="0" distR="0" wp14:anchorId="6CB21CE1" wp14:editId="080ACC7E">
            <wp:extent cx="1748623" cy="3574473"/>
            <wp:effectExtent l="19050" t="19050" r="23495" b="2603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51750" cy="358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1812CA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到 </w:t>
      </w:r>
      <w:r>
        <w:rPr>
          <w:rFonts w:ascii="標楷體" w:hAnsi="標楷體"/>
        </w:rPr>
        <w:t xml:space="preserve">C:\xampp </w:t>
      </w:r>
      <w:r>
        <w:rPr>
          <w:rFonts w:ascii="標楷體" w:hAnsi="標楷體" w:hint="eastAsia"/>
        </w:rPr>
        <w:t xml:space="preserve">裡面，找到 </w:t>
      </w:r>
      <w:r>
        <w:rPr>
          <w:rFonts w:ascii="標楷體" w:hAnsi="標楷體"/>
        </w:rPr>
        <w:t>xampp-control.exe</w:t>
      </w:r>
    </w:p>
    <w:p w14:paraId="6595CC49" w14:textId="77777777" w:rsidR="00CC2E06" w:rsidRDefault="00CC2E06" w:rsidP="00CC2E06">
      <w:pPr>
        <w:jc w:val="center"/>
        <w:rPr>
          <w:rFonts w:ascii="標楷體" w:hAnsi="標楷體"/>
        </w:rPr>
      </w:pPr>
    </w:p>
    <w:p w14:paraId="3ECB04EE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lastRenderedPageBreak/>
        <w:drawing>
          <wp:inline distT="0" distB="0" distL="0" distR="0" wp14:anchorId="2153AEDB" wp14:editId="2267BA10">
            <wp:extent cx="5274310" cy="1631315"/>
            <wp:effectExtent l="19050" t="19050" r="21590" b="2603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8F45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對 </w:t>
      </w:r>
      <w:r>
        <w:rPr>
          <w:rFonts w:ascii="標楷體" w:hAnsi="標楷體"/>
        </w:rPr>
        <w:t xml:space="preserve">xampp-control.exe </w:t>
      </w:r>
      <w:r>
        <w:rPr>
          <w:rFonts w:ascii="標楷體" w:hAnsi="標楷體" w:hint="eastAsia"/>
        </w:rPr>
        <w:t>按滑鼠右鍵，選擇「傳送到」，並在桌面建立捷徑</w:t>
      </w:r>
    </w:p>
    <w:p w14:paraId="5A121A7F" w14:textId="77777777" w:rsidR="00CC2E06" w:rsidRDefault="00CC2E06" w:rsidP="00CC2E06">
      <w:pPr>
        <w:jc w:val="center"/>
        <w:rPr>
          <w:rFonts w:ascii="標楷體" w:hAnsi="標楷體"/>
        </w:rPr>
      </w:pPr>
    </w:p>
    <w:p w14:paraId="038F6E21" w14:textId="77777777" w:rsidR="00CC2E06" w:rsidRDefault="00CC2E06" w:rsidP="00CC2E06">
      <w:pPr>
        <w:jc w:val="center"/>
        <w:rPr>
          <w:rFonts w:ascii="標楷體" w:hAnsi="標楷體"/>
        </w:rPr>
      </w:pPr>
      <w:r w:rsidRPr="00EE3242">
        <w:rPr>
          <w:rFonts w:ascii="標楷體" w:hAnsi="標楷體"/>
        </w:rPr>
        <w:drawing>
          <wp:inline distT="0" distB="0" distL="0" distR="0" wp14:anchorId="0059BBA0" wp14:editId="0D7FAB5D">
            <wp:extent cx="2777836" cy="4298892"/>
            <wp:effectExtent l="19050" t="19050" r="22860" b="26035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83217" cy="4307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0A25C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對桌面連結按右鍵，點選「內容」</w:t>
      </w:r>
    </w:p>
    <w:p w14:paraId="51E16A01" w14:textId="77777777" w:rsidR="00CC2E06" w:rsidRDefault="00CC2E06" w:rsidP="00CC2E06">
      <w:pPr>
        <w:jc w:val="center"/>
        <w:rPr>
          <w:rFonts w:ascii="標楷體" w:hAnsi="標楷體"/>
        </w:rPr>
      </w:pPr>
    </w:p>
    <w:p w14:paraId="4FAC863F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75DDD823" wp14:editId="5AB9BE9D">
            <wp:extent cx="2867891" cy="3943350"/>
            <wp:effectExtent l="19050" t="19050" r="27940" b="19050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52" cy="3948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A70F9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選擇「捷徑」標籤，按下右下角的「進階」</w:t>
      </w:r>
    </w:p>
    <w:p w14:paraId="2C0D81CD" w14:textId="77777777" w:rsidR="00CC2E06" w:rsidRDefault="00CC2E06" w:rsidP="00CC2E06">
      <w:pPr>
        <w:jc w:val="center"/>
        <w:rPr>
          <w:rFonts w:ascii="標楷體" w:hAnsi="標楷體"/>
        </w:rPr>
      </w:pPr>
    </w:p>
    <w:p w14:paraId="1D395191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2D281DA" wp14:editId="00CC427E">
            <wp:extent cx="4350385" cy="3221355"/>
            <wp:effectExtent l="0" t="0" r="0" b="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F514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勾選「以系統管理員身分執行」，按下確定，執行 </w:t>
      </w:r>
      <w:r>
        <w:rPr>
          <w:rFonts w:ascii="標楷體" w:hAnsi="標楷體"/>
        </w:rPr>
        <w:t>xampp-control.exe</w:t>
      </w:r>
    </w:p>
    <w:p w14:paraId="4898CC1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8DA87A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71F9B63" wp14:editId="529906F9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618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按下 Apache、MySQL 右側的 Start 鍵</w:t>
      </w:r>
    </w:p>
    <w:p w14:paraId="4B11003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641E9BD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3AD53E0" wp14:editId="3B7794E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D48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兩個服務開啟後，</w:t>
      </w:r>
      <w:r w:rsidRPr="00207E79">
        <w:rPr>
          <w:rFonts w:ascii="標楷體" w:hAnsi="標楷體"/>
        </w:rPr>
        <w:t>按下 MySQL 右側的 Admin，開啟 phpMyAdmin 網頁</w:t>
      </w:r>
    </w:p>
    <w:p w14:paraId="5FD4E7FF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5D51601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59894FE" wp14:editId="7998D91E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9DB3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6AC0FA2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532DA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帳號的密碼</w:t>
      </w:r>
      <w:r w:rsidR="00532DA9">
        <w:rPr>
          <w:rFonts w:ascii="標楷體" w:hAnsi="標楷體" w:hint="eastAsia"/>
        </w:rPr>
        <w:t>（</w:t>
      </w:r>
      <w:r w:rsidR="00532DA9" w:rsidRPr="00532DA9">
        <w:rPr>
          <w:rFonts w:ascii="標楷體" w:hAnsi="標楷體" w:hint="eastAsia"/>
          <w:color w:val="FF0000"/>
        </w:rPr>
        <w:t>確定要修改才使用</w:t>
      </w:r>
      <w:r w:rsidR="00532DA9">
        <w:rPr>
          <w:rFonts w:ascii="標楷體" w:hAnsi="標楷體" w:hint="eastAsia"/>
        </w:rPr>
        <w:t>）</w:t>
      </w:r>
      <w:r w:rsidRPr="00207E79">
        <w:rPr>
          <w:rFonts w:ascii="標楷體" w:hAnsi="標楷體" w:hint="eastAsia"/>
        </w:rPr>
        <w:t>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7E796BF2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#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選擇資料庫</w:t>
            </w:r>
          </w:p>
          <w:p w14:paraId="132F296A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use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sql</w:t>
            </w:r>
            <w:proofErr w:type="spellEnd"/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3547CC9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B43E41E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#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設定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特定帳號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@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主機名稱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PASSWORD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你的密碼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6693161B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SET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PASSWORD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OR 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@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PASSWORD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1st@localhost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33C40764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25C4B4B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#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在不重新啟動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MySQL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服務的情況下，直接啟用前面的語法執行結果</w:t>
            </w:r>
          </w:p>
          <w:p w14:paraId="767B471C" w14:textId="71DDCE90" w:rsidR="00A35191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lush 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2A1AA325" w:rsidR="00B04882" w:rsidRPr="00207E79" w:rsidRDefault="00700C0C" w:rsidP="00B04882">
      <w:pPr>
        <w:pStyle w:val="1"/>
        <w:rPr>
          <w:rFonts w:ascii="標楷體" w:hAnsi="標楷體"/>
        </w:rPr>
      </w:pPr>
      <w:bookmarkStart w:id="2" w:name="_Toc78981726"/>
      <w:r>
        <w:rPr>
          <w:rFonts w:ascii="標楷體" w:hAnsi="標楷體" w:hint="eastAsia"/>
        </w:rPr>
        <w:t>二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2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45982F2C" w:rsidR="004A66DB" w:rsidRPr="002F1CD7" w:rsidRDefault="004A66DB" w:rsidP="00983506">
      <w:pPr>
        <w:jc w:val="both"/>
        <w:rPr>
          <w:rFonts w:ascii="標楷體" w:hAnsi="標楷體"/>
          <w:b/>
          <w:color w:val="FF0000"/>
          <w:sz w:val="40"/>
          <w:szCs w:val="40"/>
          <w:bdr w:val="single" w:sz="4" w:space="0" w:color="auto"/>
        </w:rPr>
      </w:pPr>
      <w:r w:rsidRPr="002F1CD7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 xml:space="preserve">忘記 </w:t>
      </w:r>
      <w:r w:rsidRPr="002F1CD7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 xml:space="preserve">root </w:t>
      </w:r>
      <w:r w:rsidRPr="002F1CD7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7B4EF2" w:rsidP="00983506">
      <w:pPr>
        <w:jc w:val="both"/>
        <w:rPr>
          <w:rFonts w:ascii="標楷體" w:hAnsi="標楷體"/>
        </w:rPr>
      </w:pPr>
      <w:hyperlink r:id="rId75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7B4EF2" w:rsidP="00983506">
      <w:pPr>
        <w:jc w:val="both"/>
        <w:rPr>
          <w:rFonts w:ascii="標楷體" w:hAnsi="標楷體"/>
        </w:rPr>
      </w:pPr>
      <w:hyperlink r:id="rId76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7B4EF2" w:rsidP="00983506">
      <w:pPr>
        <w:jc w:val="both"/>
        <w:rPr>
          <w:rFonts w:ascii="標楷體" w:hAnsi="標楷體"/>
        </w:rPr>
      </w:pPr>
      <w:hyperlink r:id="rId77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04E87EFA" w:rsidR="00AD6C88" w:rsidRDefault="00AD6C88" w:rsidP="00983506">
      <w:pPr>
        <w:jc w:val="both"/>
        <w:rPr>
          <w:rFonts w:ascii="標楷體" w:hAnsi="標楷體"/>
        </w:rPr>
      </w:pPr>
    </w:p>
    <w:p w14:paraId="665BEE6C" w14:textId="43DEED60" w:rsidR="00B41F68" w:rsidRDefault="00B41F68" w:rsidP="00983506">
      <w:pPr>
        <w:jc w:val="both"/>
        <w:rPr>
          <w:rFonts w:ascii="標楷體" w:hAnsi="標楷體"/>
        </w:rPr>
      </w:pP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當新增使用者，或修改使用者權限，出現</w:t>
      </w:r>
      <w:r w:rsidR="00D264A6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紅框的錯誤訊息，其中包括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「d</w:t>
      </w:r>
      <w:r w:rsidRPr="00B41F68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b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」、「i</w:t>
      </w:r>
      <w:r w:rsidRPr="00B41F68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nterrupt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」</w:t>
      </w:r>
      <w:r w:rsidR="00D264A6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等字眼</w:t>
      </w:r>
    </w:p>
    <w:p w14:paraId="51B8969F" w14:textId="09FD4C3B" w:rsidR="003406C1" w:rsidRDefault="003406C1" w:rsidP="00983506">
      <w:pPr>
        <w:jc w:val="both"/>
        <w:rPr>
          <w:rFonts w:ascii="標楷體" w:hAnsi="標楷體"/>
        </w:rPr>
      </w:pPr>
    </w:p>
    <w:p w14:paraId="556231C6" w14:textId="36E31C6D" w:rsidR="003406C1" w:rsidRDefault="003406C1" w:rsidP="003406C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7AA35CE6" wp14:editId="2319FBF1">
            <wp:extent cx="3412672" cy="3039193"/>
            <wp:effectExtent l="19050" t="19050" r="16510" b="2794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672" cy="30391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C64D33" w14:textId="68E218FF" w:rsidR="003406C1" w:rsidRDefault="003406C1" w:rsidP="003406C1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出現 </w:t>
      </w:r>
      <w:r>
        <w:rPr>
          <w:rFonts w:ascii="標楷體" w:hAnsi="標楷體"/>
        </w:rPr>
        <w:t xml:space="preserve">db </w:t>
      </w:r>
      <w:r>
        <w:rPr>
          <w:rFonts w:ascii="標楷體" w:hAnsi="標楷體" w:hint="eastAsia"/>
        </w:rPr>
        <w:t>資料表的錯誤訊息(</w:t>
      </w:r>
      <w:r>
        <w:rPr>
          <w:rFonts w:ascii="標楷體" w:hAnsi="標楷體"/>
        </w:rPr>
        <w:t>Index for table db is corrupt)</w:t>
      </w:r>
    </w:p>
    <w:p w14:paraId="447CFCDC" w14:textId="77777777" w:rsidR="003406C1" w:rsidRDefault="003406C1" w:rsidP="00983506">
      <w:pPr>
        <w:jc w:val="both"/>
        <w:rPr>
          <w:rFonts w:ascii="標楷體" w:hAnsi="標楷體" w:hint="eastAsia"/>
        </w:rPr>
      </w:pPr>
    </w:p>
    <w:p w14:paraId="3C698D2C" w14:textId="6BA2703C" w:rsidR="00B41F68" w:rsidRDefault="00B41F6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916828">
        <w:rPr>
          <w:rFonts w:ascii="標楷體" w:hAnsi="標楷體" w:hint="eastAsia"/>
        </w:rPr>
        <w:t xml:space="preserve">選擇 </w:t>
      </w:r>
      <w:r w:rsidR="00916828">
        <w:rPr>
          <w:rFonts w:ascii="標楷體" w:hAnsi="標楷體"/>
        </w:rPr>
        <w:t xml:space="preserve">mysql </w:t>
      </w:r>
      <w:r w:rsidR="00916828">
        <w:rPr>
          <w:rFonts w:ascii="標楷體" w:hAnsi="標楷體" w:hint="eastAsia"/>
        </w:rPr>
        <w:t>資料庫</w:t>
      </w:r>
    </w:p>
    <w:p w14:paraId="7E419275" w14:textId="787C5CDB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2C6D3604" wp14:editId="53FB03E1">
            <wp:extent cx="2087880" cy="2301240"/>
            <wp:effectExtent l="19050" t="19050" r="26670" b="2286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23012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031CE7" w14:textId="0F146D24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資料庫</w:t>
      </w:r>
    </w:p>
    <w:p w14:paraId="639B1A49" w14:textId="6476B0C8" w:rsidR="00916828" w:rsidRDefault="00916828" w:rsidP="00916828">
      <w:pPr>
        <w:rPr>
          <w:rFonts w:ascii="標楷體" w:hAnsi="標楷體"/>
        </w:rPr>
      </w:pPr>
    </w:p>
    <w:p w14:paraId="3868C305" w14:textId="2A2365EC" w:rsidR="00916828" w:rsidRDefault="00916828" w:rsidP="00916828">
      <w:pPr>
        <w:rPr>
          <w:rFonts w:ascii="標楷體" w:hAnsi="標楷體"/>
        </w:rPr>
      </w:pPr>
      <w:r>
        <w:rPr>
          <w:rFonts w:ascii="標楷體" w:hAnsi="標楷體" w:hint="eastAsia"/>
        </w:rPr>
        <w:t>2</w:t>
      </w:r>
      <w:r>
        <w:rPr>
          <w:rFonts w:ascii="標楷體" w:hAnsi="標楷體"/>
        </w:rPr>
        <w:t xml:space="preserve">. </w:t>
      </w:r>
      <w:r>
        <w:rPr>
          <w:rFonts w:ascii="標楷體" w:hAnsi="標楷體" w:hint="eastAsia"/>
        </w:rPr>
        <w:t xml:space="preserve">勾選 </w:t>
      </w:r>
      <w:r>
        <w:rPr>
          <w:rFonts w:ascii="標楷體" w:hAnsi="標楷體"/>
        </w:rPr>
        <w:t xml:space="preserve">db </w:t>
      </w:r>
      <w:r>
        <w:rPr>
          <w:rFonts w:ascii="標楷體" w:hAnsi="標楷體" w:hint="eastAsia"/>
        </w:rPr>
        <w:t>資料表，選擇下拉式選單「已選擇項目」，點選「修復資料表」</w:t>
      </w:r>
    </w:p>
    <w:p w14:paraId="66EDB8C0" w14:textId="5499A33F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28559E20" wp14:editId="36D9BDE4">
            <wp:extent cx="4724400" cy="4107180"/>
            <wp:effectExtent l="19050" t="19050" r="19050" b="2667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107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AEAD4" w14:textId="21251FFA" w:rsidR="00916828" w:rsidRDefault="00916828" w:rsidP="00916828">
      <w:pPr>
        <w:rPr>
          <w:rFonts w:ascii="標楷體" w:hAnsi="標楷體"/>
        </w:rPr>
      </w:pPr>
    </w:p>
    <w:p w14:paraId="28487BE9" w14:textId="7B7EF16F" w:rsidR="002B3576" w:rsidRDefault="002B3576" w:rsidP="00916828">
      <w:pPr>
        <w:rPr>
          <w:rFonts w:ascii="標楷體" w:hAnsi="標楷體"/>
        </w:rPr>
      </w:pPr>
      <w:r>
        <w:rPr>
          <w:rFonts w:ascii="標楷體" w:hAnsi="標楷體"/>
        </w:rPr>
        <w:t xml:space="preserve">3. </w:t>
      </w:r>
      <w:r>
        <w:rPr>
          <w:rFonts w:ascii="標楷體" w:hAnsi="標楷體" w:hint="eastAsia"/>
        </w:rPr>
        <w:t xml:space="preserve">確認狀態為 </w:t>
      </w:r>
      <w:r>
        <w:rPr>
          <w:rFonts w:ascii="標楷體" w:hAnsi="標楷體"/>
        </w:rPr>
        <w:t>ok</w:t>
      </w:r>
      <w:r>
        <w:rPr>
          <w:rFonts w:ascii="標楷體" w:hAnsi="標楷體" w:hint="eastAsia"/>
        </w:rPr>
        <w:t>，無異常即成功</w:t>
      </w:r>
      <w:r w:rsidR="00B86B66">
        <w:rPr>
          <w:rFonts w:ascii="標楷體" w:hAnsi="標楷體" w:hint="eastAsia"/>
        </w:rPr>
        <w:t>，可嘗試繼續進行使用者帳號管理</w:t>
      </w:r>
    </w:p>
    <w:p w14:paraId="445474C6" w14:textId="065BE81A" w:rsidR="002B3576" w:rsidRDefault="002B3576" w:rsidP="002B3576">
      <w:pPr>
        <w:jc w:val="center"/>
        <w:rPr>
          <w:rFonts w:ascii="標楷體" w:hAnsi="標楷體"/>
        </w:rPr>
      </w:pPr>
      <w:r w:rsidRPr="002B3576">
        <w:rPr>
          <w:rFonts w:ascii="標楷體" w:hAnsi="標楷體"/>
        </w:rPr>
        <w:drawing>
          <wp:inline distT="0" distB="0" distL="0" distR="0" wp14:anchorId="52721174" wp14:editId="3CCFAE3B">
            <wp:extent cx="3010320" cy="3419952"/>
            <wp:effectExtent l="19050" t="19050" r="19050" b="2857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34199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E3D8AF" w14:textId="2B5D3AA5" w:rsidR="002B3576" w:rsidRDefault="002B3576" w:rsidP="002B35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狀態為 </w:t>
      </w:r>
      <w:r>
        <w:rPr>
          <w:rFonts w:ascii="標楷體" w:hAnsi="標楷體"/>
        </w:rPr>
        <w:t>ok</w:t>
      </w:r>
    </w:p>
    <w:p w14:paraId="40863B8C" w14:textId="77777777" w:rsidR="00B41F68" w:rsidRPr="00AD6C88" w:rsidRDefault="00B41F68" w:rsidP="00983506">
      <w:pPr>
        <w:jc w:val="both"/>
        <w:rPr>
          <w:rFonts w:ascii="標楷體" w:hAnsi="標楷體"/>
        </w:rPr>
      </w:pPr>
    </w:p>
    <w:p w14:paraId="5198BFAC" w14:textId="108CA236" w:rsidR="00AA2003" w:rsidRPr="00207E79" w:rsidRDefault="00700C0C" w:rsidP="00983506">
      <w:pPr>
        <w:pStyle w:val="1"/>
        <w:rPr>
          <w:rFonts w:ascii="標楷體" w:hAnsi="標楷體"/>
        </w:rPr>
      </w:pPr>
      <w:bookmarkStart w:id="3" w:name="_Toc78981727"/>
      <w:r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資料庫設計議題</w:t>
      </w:r>
      <w:bookmarkEnd w:id="3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</w:t>
      </w:r>
      <w:r w:rsidR="00EC777E" w:rsidRPr="00040106">
        <w:rPr>
          <w:rFonts w:ascii="標楷體" w:hAnsi="標楷體" w:hint="eastAsia"/>
          <w:color w:val="FF0000"/>
        </w:rPr>
        <w:t>降低資料的重覆性</w:t>
      </w:r>
      <w:r w:rsidR="00EC777E" w:rsidRPr="00207E79">
        <w:rPr>
          <w:rFonts w:ascii="標楷體" w:hAnsi="標楷體" w:hint="eastAsia"/>
        </w:rPr>
        <w:t>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6B8A3A39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4D74953E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60FFCB0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20D3D84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0C6B74D5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570C0CC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5F14C4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05AED3" w14:textId="77777777" w:rsidR="00EC6CB3" w:rsidRPr="00207E79" w:rsidRDefault="00EC6CB3" w:rsidP="00983506">
      <w:pPr>
        <w:rPr>
          <w:rFonts w:ascii="標楷體" w:hAnsi="標楷體" w:cs="新細明體"/>
        </w:rPr>
      </w:pPr>
    </w:p>
    <w:p w14:paraId="6BA7E2EF" w14:textId="16BF8835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40D44FCB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8239108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09C52DBA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1066A4AB" w:rsidR="0051283E" w:rsidRPr="00207E79" w:rsidRDefault="0051283E" w:rsidP="00983506">
      <w:pPr>
        <w:rPr>
          <w:rFonts w:ascii="標楷體" w:hAnsi="標楷體"/>
        </w:rPr>
      </w:pPr>
    </w:p>
    <w:p w14:paraId="73617E01" w14:textId="6F5D598C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0368016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4E3F14A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028D8A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5FA6363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15E8FE2B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lastRenderedPageBreak/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4E1DB4A8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74C8719" w14:textId="524FB4A2" w:rsidR="005A6809" w:rsidRPr="00207E79" w:rsidRDefault="005A6809" w:rsidP="005A6809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到右掃瞄各個欄位，有沒有</w:t>
      </w:r>
      <w:r w:rsidRPr="00E533D8">
        <w:rPr>
          <w:rFonts w:ascii="標楷體" w:hAnsi="標楷體" w:hint="eastAsia"/>
          <w:b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33581278" w14:textId="4922D886" w:rsidR="00596594" w:rsidRPr="005A6809" w:rsidRDefault="00EA7623" w:rsidP="004E6A2A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7939E90D" wp14:editId="1AE46F2C">
            <wp:extent cx="3818466" cy="2526627"/>
            <wp:effectExtent l="0" t="0" r="0" b="762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79" cy="254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567F1" w14:textId="77777777" w:rsidR="005A6809" w:rsidRPr="00207E79" w:rsidRDefault="005A6809" w:rsidP="00983506">
      <w:pPr>
        <w:rPr>
          <w:rFonts w:ascii="標楷體" w:hAnsi="標楷體"/>
        </w:rPr>
      </w:pPr>
    </w:p>
    <w:p w14:paraId="54C94701" w14:textId="5221365E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45FB8CBB" w:rsidR="009E0429" w:rsidRPr="00FA7D84" w:rsidRDefault="009E0429" w:rsidP="00983506">
      <w:pPr>
        <w:rPr>
          <w:rFonts w:ascii="標楷體" w:hAnsi="標楷體"/>
        </w:rPr>
      </w:pPr>
    </w:p>
    <w:p w14:paraId="048B95AD" w14:textId="685856F1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2B50CEEA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06E1C0FC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1AD82DBD" w:rsidR="003963F6" w:rsidRPr="00207E79" w:rsidRDefault="003963F6">
      <w:pPr>
        <w:widowControl/>
        <w:rPr>
          <w:rFonts w:ascii="標楷體" w:hAnsi="標楷體"/>
        </w:rPr>
      </w:pPr>
    </w:p>
    <w:p w14:paraId="2D0BC120" w14:textId="0A351825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1EB77841" w:rsidR="007A32F9" w:rsidRPr="00207E79" w:rsidRDefault="007A32F9" w:rsidP="00983506">
      <w:pPr>
        <w:rPr>
          <w:rFonts w:ascii="標楷體" w:hAnsi="標楷體"/>
        </w:rPr>
      </w:pPr>
    </w:p>
    <w:p w14:paraId="17C337AB" w14:textId="4639EFF3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605A6AC4" w:rsidR="003E401A" w:rsidRPr="00207E79" w:rsidRDefault="003E401A" w:rsidP="00983506">
      <w:pPr>
        <w:rPr>
          <w:rFonts w:ascii="標楷體" w:hAnsi="標楷體"/>
        </w:rPr>
      </w:pPr>
    </w:p>
    <w:p w14:paraId="1DECACC4" w14:textId="0B8C99D1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0F6192">
        <w:tc>
          <w:tcPr>
            <w:tcW w:w="754" w:type="dxa"/>
          </w:tcPr>
          <w:p w14:paraId="1BAC9221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0F6192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0F6192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0F6192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0F6192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0F6192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93B5837" w:rsidR="003E401A" w:rsidRPr="00207E79" w:rsidRDefault="000F6192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55842D54" w:rsidR="00AA2003" w:rsidRPr="00207E79" w:rsidRDefault="00071CB7" w:rsidP="007B4330">
      <w:pPr>
        <w:pStyle w:val="1"/>
        <w:rPr>
          <w:rFonts w:ascii="標楷體" w:hAnsi="標楷體"/>
        </w:rPr>
      </w:pPr>
      <w:bookmarkStart w:id="4" w:name="_Toc78981728"/>
      <w:r>
        <w:rPr>
          <w:rFonts w:ascii="標楷體" w:hAnsi="標楷體" w:hint="eastAsia"/>
        </w:rPr>
        <w:t>四</w:t>
      </w:r>
      <w:r w:rsidR="000E39A0" w:rsidRPr="00207E79">
        <w:rPr>
          <w:rFonts w:ascii="標楷體" w:hAnsi="標楷體" w:hint="eastAsia"/>
        </w:rPr>
        <w:t>、建立資料庫、資料表</w:t>
      </w:r>
      <w:bookmarkEnd w:id="4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lastRenderedPageBreak/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lastRenderedPageBreak/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lastRenderedPageBreak/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lastRenderedPageBreak/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`updated_at` DATETIME on update CURRENT_TIMESTAMP NOT NULL DEFAULT CURRENT_TIMESTAMP 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lastRenderedPageBreak/>
              <w:t>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4BED2168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</w:t>
      </w:r>
      <w:r w:rsidR="00352B95">
        <w:rPr>
          <w:rFonts w:ascii="標楷體" w:hAnsi="標楷體" w:hint="eastAsia"/>
        </w:rPr>
        <w:t>效率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lastRenderedPageBreak/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36925AD1" w:rsidR="004C65B0" w:rsidRDefault="00071CB7" w:rsidP="000E39A0">
      <w:pPr>
        <w:pStyle w:val="1"/>
        <w:rPr>
          <w:rFonts w:ascii="標楷體" w:hAnsi="標楷體"/>
        </w:rPr>
      </w:pPr>
      <w:bookmarkStart w:id="5" w:name="_Toc78981729"/>
      <w:r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新增、修改、刪除資料</w:t>
      </w:r>
      <w:bookmarkEnd w:id="5"/>
    </w:p>
    <w:p w14:paraId="27B2E1AA" w14:textId="4AF0F26C" w:rsidR="00CD1DE4" w:rsidRPr="00185FBA" w:rsidRDefault="00CD1DE4" w:rsidP="00CD1DE4">
      <w:pPr>
        <w:rPr>
          <w:shd w:val="pct15" w:color="auto" w:fill="FFFFFF"/>
        </w:rPr>
      </w:pPr>
      <w:r w:rsidRPr="00185FBA">
        <w:rPr>
          <w:rFonts w:hint="eastAsia"/>
          <w:shd w:val="pct15" w:color="auto" w:fill="FFFFFF"/>
        </w:rPr>
        <w:t>新增</w:t>
      </w:r>
      <w:r w:rsidRPr="00185FBA">
        <w:rPr>
          <w:shd w:val="pct15" w:color="auto" w:fill="FFFFFF"/>
        </w:rPr>
        <w:t>/</w:t>
      </w:r>
      <w:r w:rsidRPr="00185FBA">
        <w:rPr>
          <w:rFonts w:hint="eastAsia"/>
          <w:shd w:val="pct15" w:color="auto" w:fill="FFFFFF"/>
        </w:rPr>
        <w:t>插入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5AB3E758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students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42BF0F68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6BEECF6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55956D96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3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王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王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099F3A0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4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江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江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0D241CB1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5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周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周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3D6D646E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6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黃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黃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28B2974B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7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丁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丁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662EF16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8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鄭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鄭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7C7B0CD5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7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楊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好人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0CCC1258" w14:textId="2F729DFF" w:rsidR="001A2EE3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白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4293D0F7" w:rsidR="004C65B0" w:rsidRDefault="004C65B0" w:rsidP="00280F92">
      <w:pPr>
        <w:pStyle w:val="2"/>
        <w:rPr>
          <w:rFonts w:ascii="標楷體" w:hAnsi="標楷體"/>
        </w:rPr>
      </w:pPr>
    </w:p>
    <w:p w14:paraId="3BC467A7" w14:textId="28A03CF5" w:rsidR="00454AEF" w:rsidRDefault="00454AEF" w:rsidP="00454AEF">
      <w:r>
        <w:rPr>
          <w:rFonts w:hint="eastAsia"/>
        </w:rPr>
        <w:t>接下來，請接續</w:t>
      </w:r>
      <w:r w:rsidR="003C75A7">
        <w:rPr>
          <w:rFonts w:hint="eastAsia"/>
        </w:rPr>
        <w:t>：</w:t>
      </w:r>
      <w:r>
        <w:rPr>
          <w:rFonts w:hint="eastAsia"/>
        </w:rPr>
        <w:t>新增</w:t>
      </w:r>
      <w:r w:rsidRPr="003C75A7">
        <w:rPr>
          <w:rFonts w:hint="eastAsia"/>
          <w:u w:val="single"/>
        </w:rPr>
        <w:t>課程資料表</w:t>
      </w:r>
      <w:r w:rsidR="00991B26">
        <w:rPr>
          <w:rFonts w:hint="eastAsia"/>
        </w:rPr>
        <w:t>、</w:t>
      </w:r>
      <w:r w:rsidR="00991B26" w:rsidRPr="003C75A7">
        <w:rPr>
          <w:rFonts w:hint="eastAsia"/>
          <w:u w:val="single"/>
        </w:rPr>
        <w:t>成績資料表</w:t>
      </w:r>
      <w:r w:rsidR="00991B26">
        <w:rPr>
          <w:rFonts w:hint="eastAsia"/>
        </w:rPr>
        <w:t>、</w:t>
      </w:r>
      <w:r w:rsidR="00991B26" w:rsidRPr="003C75A7">
        <w:rPr>
          <w:rFonts w:hint="eastAsia"/>
          <w:u w:val="single"/>
        </w:rPr>
        <w:t>老師資料表</w:t>
      </w:r>
      <w:r w:rsidR="00991B26">
        <w:rPr>
          <w:rFonts w:hint="eastAsia"/>
        </w:rPr>
        <w:t>的資料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91B26" w14:paraId="0D6EB220" w14:textId="77777777" w:rsidTr="00991B26">
        <w:tc>
          <w:tcPr>
            <w:tcW w:w="8296" w:type="dxa"/>
          </w:tcPr>
          <w:p w14:paraId="01CC15D8" w14:textId="71335761" w:rsidR="00991B26" w:rsidRDefault="00991B26" w:rsidP="00454AEF">
            <w:r>
              <w:rPr>
                <w:rFonts w:hint="eastAsia"/>
              </w:rPr>
              <w:t>S</w:t>
            </w:r>
            <w:r>
              <w:t>QL</w:t>
            </w:r>
          </w:p>
        </w:tc>
      </w:tr>
      <w:tr w:rsidR="00991B26" w14:paraId="1B634117" w14:textId="77777777" w:rsidTr="00991B26">
        <w:tc>
          <w:tcPr>
            <w:tcW w:w="8296" w:type="dxa"/>
          </w:tcPr>
          <w:p w14:paraId="74108A3C" w14:textId="77777777" w:rsid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courses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4A8EBB5B" w14:textId="01109429" w:rsid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credit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</w:p>
          <w:p w14:paraId="5255FCB7" w14:textId="47CCE2BB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22C26B49" w14:textId="1A22E924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1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程式設計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1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179A9A00" w14:textId="4856CF50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2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網頁設計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2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2112BA9C" w14:textId="455C039C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3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視覺設計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3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AB42102" w14:textId="75A61F6D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4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網路教學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5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92F1251" w14:textId="4A0925EA" w:rsidR="00991B26" w:rsidRDefault="00991B26" w:rsidP="00454AEF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C75A7" w14:paraId="4BC87FD7" w14:textId="77777777" w:rsidTr="003C75A7">
        <w:tc>
          <w:tcPr>
            <w:tcW w:w="8296" w:type="dxa"/>
          </w:tcPr>
          <w:p w14:paraId="523163A5" w14:textId="1D92E790" w:rsidR="003C75A7" w:rsidRDefault="003C75A7" w:rsidP="00454AEF">
            <w:r>
              <w:rPr>
                <w:rFonts w:hint="eastAsia"/>
              </w:rPr>
              <w:t>S</w:t>
            </w:r>
            <w:r>
              <w:t>QL</w:t>
            </w:r>
          </w:p>
        </w:tc>
      </w:tr>
      <w:tr w:rsidR="003C75A7" w14:paraId="73CEC7DE" w14:textId="77777777" w:rsidTr="003C75A7">
        <w:tc>
          <w:tcPr>
            <w:tcW w:w="8296" w:type="dxa"/>
          </w:tcPr>
          <w:p w14:paraId="07F985C9" w14:textId="77777777" w:rsidR="004F20FE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scores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0A8A0A16" w14:textId="191BACCB" w:rsidR="004F20FE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score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</w:p>
          <w:p w14:paraId="77DC6F9F" w14:textId="5EB32191" w:rsidR="004F20FE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0A9D5BAA" w14:textId="55C0978D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1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74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51D22EAC" w14:textId="5882D1B7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93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075552E1" w14:textId="2DB43CFD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63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F5945C5" w14:textId="769471C6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3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82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5DD3F35" w14:textId="4394F287" w:rsidR="003C75A7" w:rsidRPr="00B76F4E" w:rsidRDefault="002D00CF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4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94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C004FC8" w14:textId="442906D3" w:rsidR="003C75A7" w:rsidRDefault="003C75A7" w:rsidP="00454AEF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76F4E" w14:paraId="549043BC" w14:textId="77777777" w:rsidTr="00B76F4E">
        <w:tc>
          <w:tcPr>
            <w:tcW w:w="8296" w:type="dxa"/>
          </w:tcPr>
          <w:p w14:paraId="1E44E84B" w14:textId="2A019F78" w:rsidR="00B76F4E" w:rsidRDefault="00B76F4E" w:rsidP="00454AEF">
            <w:r>
              <w:rPr>
                <w:rFonts w:hint="eastAsia"/>
              </w:rPr>
              <w:t>S</w:t>
            </w:r>
            <w:r>
              <w:t>QL</w:t>
            </w:r>
          </w:p>
        </w:tc>
      </w:tr>
      <w:tr w:rsidR="00B76F4E" w14:paraId="7667790D" w14:textId="77777777" w:rsidTr="00B76F4E">
        <w:tc>
          <w:tcPr>
            <w:tcW w:w="8296" w:type="dxa"/>
          </w:tcPr>
          <w:p w14:paraId="715165A4" w14:textId="77777777" w:rsid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teachers`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64358C7D" w14:textId="77777777" w:rsid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</w:p>
          <w:p w14:paraId="2DE0EFF2" w14:textId="7602CB13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2961E25E" w14:textId="6950EBE9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1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="002F03DA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21"/>
                <w:szCs w:val="21"/>
              </w:rPr>
              <w:t>曾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2B36069E" w14:textId="53B7CC05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2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林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52A8A667" w14:textId="4D1ABCD9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3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王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3D836FDE" w14:textId="42A9EB49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5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謝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E3F6F0B" w14:textId="5A4674D9" w:rsidR="00454AEF" w:rsidRDefault="00454AEF" w:rsidP="00454AEF"/>
    <w:p w14:paraId="5BFD98C6" w14:textId="7B0CD69E" w:rsidR="00CD1DE4" w:rsidRPr="00CD1DE4" w:rsidRDefault="00CD1DE4" w:rsidP="00454AEF">
      <w:pPr>
        <w:rPr>
          <w:shd w:val="pct15" w:color="auto" w:fill="FFFFFF"/>
        </w:rPr>
      </w:pPr>
      <w:r w:rsidRPr="00CD1DE4">
        <w:rPr>
          <w:rFonts w:hint="eastAsia"/>
          <w:shd w:val="pct15" w:color="auto" w:fill="FFFFFF"/>
        </w:rPr>
        <w:t>更新</w:t>
      </w:r>
      <w:r w:rsidRPr="00CD1DE4">
        <w:rPr>
          <w:rFonts w:hint="eastAsia"/>
          <w:shd w:val="pct15" w:color="auto" w:fill="FFFFFF"/>
        </w:rPr>
        <w:t>/</w:t>
      </w:r>
      <w:r w:rsidRPr="00CD1DE4">
        <w:rPr>
          <w:rFonts w:hint="eastAsia"/>
          <w:shd w:val="pct15" w:color="auto" w:fill="FFFFFF"/>
        </w:rPr>
        <w:t>修改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3D6199">
              <w:rPr>
                <w:rFonts w:ascii="Consolas" w:hAnsi="Consolas"/>
                <w:color w:val="FF0000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</w:t>
            </w:r>
            <w:r w:rsidRPr="003D6199">
              <w:rPr>
                <w:rFonts w:ascii="Consolas" w:hAnsi="Consolas"/>
                <w:color w:val="FF0000"/>
              </w:rPr>
              <w:t>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470F11AE" w:rsidR="004C65B0" w:rsidRDefault="004C65B0" w:rsidP="00185FBA"/>
    <w:p w14:paraId="28262A9C" w14:textId="656E297D" w:rsidR="00185FBA" w:rsidRPr="00185FBA" w:rsidRDefault="00185FBA" w:rsidP="00185FBA">
      <w:pPr>
        <w:rPr>
          <w:shd w:val="pct15" w:color="auto" w:fill="FFFFFF"/>
        </w:rPr>
      </w:pPr>
      <w:r w:rsidRPr="00185FBA">
        <w:rPr>
          <w:rFonts w:hint="eastAsia"/>
          <w:shd w:val="pct15" w:color="auto" w:fill="FFFFFF"/>
        </w:rPr>
        <w:t>刪除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1A0018E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04085749" w:rsidR="004C65B0" w:rsidRPr="00207E79" w:rsidRDefault="00071CB7" w:rsidP="00C125BA">
      <w:pPr>
        <w:pStyle w:val="1"/>
        <w:rPr>
          <w:rFonts w:ascii="標楷體" w:hAnsi="標楷體"/>
        </w:rPr>
      </w:pPr>
      <w:bookmarkStart w:id="6" w:name="_Toc78981730"/>
      <w:r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8717FBA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05C63A9A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374AD846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66EAB810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</w:t>
            </w:r>
            <w:r w:rsidR="00881E0A"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469A3D6C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</w:t>
      </w:r>
      <w:r w:rsidR="0093677A">
        <w:rPr>
          <w:rFonts w:ascii="標楷體" w:hAnsi="標楷體" w:hint="eastAsia"/>
        </w:rPr>
        <w:t>表</w:t>
      </w:r>
      <w:r w:rsidR="00C924FC">
        <w:rPr>
          <w:rFonts w:ascii="標楷體" w:hAnsi="標楷體" w:hint="eastAsia"/>
        </w:rPr>
        <w:t>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05C90A75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B64D56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220E893C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19AB4303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</w:t>
            </w:r>
            <w:r w:rsidR="00933382">
              <w:rPr>
                <w:rFonts w:ascii="標楷體" w:hAnsi="標楷體" w:hint="eastAsia"/>
              </w:rPr>
              <w:t>編號、</w:t>
            </w:r>
            <w:r w:rsidR="006745E9"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4449545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</w:t>
            </w:r>
            <w:r w:rsidR="008D5B56">
              <w:rPr>
                <w:rFonts w:ascii="Consolas" w:hAnsi="Consolas"/>
              </w:rPr>
              <w:t xml:space="preserve"> LIKE</w:t>
            </w:r>
            <w:r w:rsidRPr="006A467B">
              <w:rPr>
                <w:rFonts w:ascii="Consolas" w:hAnsi="Consolas"/>
              </w:rPr>
              <w:t xml:space="preserve">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lastRenderedPageBreak/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339B195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7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14FA6978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8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7B41C834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</w:t>
      </w:r>
      <w:r w:rsidR="00292186">
        <w:rPr>
          <w:rFonts w:ascii="標楷體" w:hAnsi="標楷體"/>
        </w:rPr>
        <w:t>-1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4AB72813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2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7E20E262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3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1135A818" w:rsidR="008C2FCC" w:rsidRPr="00207E79" w:rsidRDefault="00071CB7" w:rsidP="00747E77">
      <w:pPr>
        <w:pStyle w:val="1"/>
        <w:rPr>
          <w:rFonts w:ascii="標楷體" w:hAnsi="標楷體"/>
        </w:rPr>
      </w:pPr>
      <w:bookmarkStart w:id="7" w:name="_Toc78981731"/>
      <w:r>
        <w:rPr>
          <w:rFonts w:ascii="標楷體" w:hAnsi="標楷體" w:hint="eastAsia"/>
        </w:rPr>
        <w:lastRenderedPageBreak/>
        <w:t>七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7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lastRenderedPageBreak/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3033063B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44B56AD5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682A1DDB" w14:textId="24AD6BC9" w:rsidR="005079D2" w:rsidRPr="00207E79" w:rsidRDefault="00071CB7" w:rsidP="005079D2">
      <w:pPr>
        <w:pStyle w:val="1"/>
        <w:rPr>
          <w:rFonts w:ascii="標楷體" w:hAnsi="標楷體"/>
        </w:rPr>
      </w:pPr>
      <w:bookmarkStart w:id="8" w:name="_Toc78981732"/>
      <w:r>
        <w:rPr>
          <w:rFonts w:ascii="標楷體" w:hAnsi="標楷體" w:hint="eastAsia"/>
        </w:rPr>
        <w:t>八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8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式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</w:t>
            </w:r>
            <w:proofErr w:type="gramStart"/>
            <w:r w:rsidRPr="00903FF8">
              <w:rPr>
                <w:rFonts w:ascii="Consolas" w:hAnsi="Consolas"/>
              </w:rPr>
              <w:t>FORMAT(</w:t>
            </w:r>
            <w:proofErr w:type="gramEnd"/>
            <w:r w:rsidRPr="00903FF8">
              <w:rPr>
                <w:rFonts w:ascii="Consolas" w:hAnsi="Consolas"/>
              </w:rPr>
              <w:t>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lastRenderedPageBreak/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363932B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="008964F9">
              <w:rPr>
                <w:rFonts w:ascii="Consolas" w:hAnsi="Consolas" w:hint="eastAsia"/>
                <w:sz w:val="16"/>
                <w:szCs w:val="16"/>
              </w:rPr>
              <w:t>等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4F400141" w14:textId="77777777" w:rsidR="009A7034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6793CAB9" w14:textId="49013AF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lastRenderedPageBreak/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623A494B" w14:textId="31D60E55" w:rsidR="0027686B" w:rsidRPr="005C743E" w:rsidRDefault="0027686B" w:rsidP="00192A73">
            <w:pPr>
              <w:spacing w:line="280" w:lineRule="exact"/>
              <w:ind w:firstLineChars="200" w:firstLine="359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25E35FF5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</w:t>
            </w:r>
            <w:r w:rsidR="00CB06BA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lastRenderedPageBreak/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7B4EF2" w:rsidP="005079D2">
      <w:pPr>
        <w:rPr>
          <w:rFonts w:ascii="Consolas" w:hAnsi="Consolas"/>
        </w:rPr>
      </w:pPr>
      <w:hyperlink r:id="rId144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4F622D06" w:rsidR="005079D2" w:rsidRDefault="005079D2" w:rsidP="005079D2">
      <w:pPr>
        <w:rPr>
          <w:rFonts w:ascii="Consolas" w:hAnsi="Consolas"/>
        </w:rPr>
      </w:pPr>
    </w:p>
    <w:p w14:paraId="5DAB1C68" w14:textId="77777777" w:rsidR="000B37F4" w:rsidRDefault="000B37F4" w:rsidP="000B37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086DB6D3" w14:textId="77777777" w:rsidR="000B37F4" w:rsidRDefault="000B37F4" w:rsidP="000B37F4">
      <w:pPr>
        <w:rPr>
          <w:rFonts w:ascii="標楷體" w:hAnsi="標楷體"/>
        </w:rPr>
      </w:pPr>
    </w:p>
    <w:p w14:paraId="740B657C" w14:textId="77777777" w:rsidR="000B37F4" w:rsidRDefault="000B37F4" w:rsidP="000B37F4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7FC44522" wp14:editId="279D134D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414606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07283750" w14:textId="77777777" w:rsidR="000B37F4" w:rsidRDefault="000B37F4" w:rsidP="000B37F4">
      <w:pPr>
        <w:jc w:val="center"/>
        <w:rPr>
          <w:rFonts w:ascii="標楷體" w:hAnsi="標楷體"/>
        </w:rPr>
      </w:pPr>
    </w:p>
    <w:p w14:paraId="2CDEB787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4FFA44D1" wp14:editId="4F2EE994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338A1C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點選左側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0F464CBC" w14:textId="77777777" w:rsidR="000B37F4" w:rsidRDefault="000B37F4" w:rsidP="000B37F4">
      <w:pPr>
        <w:jc w:val="center"/>
        <w:rPr>
          <w:rFonts w:ascii="標楷體" w:hAnsi="標楷體"/>
        </w:rPr>
      </w:pPr>
    </w:p>
    <w:p w14:paraId="16FA85D1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55C3C2EF" wp14:editId="521A2171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C5B46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D7656AF" w14:textId="77777777" w:rsidR="000B37F4" w:rsidRDefault="000B37F4" w:rsidP="000B37F4">
      <w:pPr>
        <w:jc w:val="center"/>
        <w:rPr>
          <w:rFonts w:ascii="標楷體" w:hAnsi="標楷體"/>
        </w:rPr>
      </w:pPr>
    </w:p>
    <w:p w14:paraId="7FE851A2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4F81C4FD" wp14:editId="406F0F0D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0C0CC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6240F8D8" w14:textId="77777777" w:rsidR="000B37F4" w:rsidRDefault="000B37F4" w:rsidP="000B37F4">
      <w:pPr>
        <w:jc w:val="center"/>
        <w:rPr>
          <w:rFonts w:ascii="標楷體" w:hAnsi="標楷體"/>
        </w:rPr>
      </w:pPr>
    </w:p>
    <w:p w14:paraId="71977326" w14:textId="77777777" w:rsidR="000B37F4" w:rsidRDefault="000B37F4" w:rsidP="000B37F4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7FA14A33" wp14:editId="69A8769E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295C3C" w14:textId="77777777" w:rsidR="000B37F4" w:rsidRPr="00207E79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04661DBE" w14:textId="5A9E5D79" w:rsidR="000B37F4" w:rsidRPr="000B37F4" w:rsidRDefault="000B37F4" w:rsidP="005079D2">
      <w:pPr>
        <w:rPr>
          <w:rFonts w:ascii="Consolas" w:hAnsi="Consolas"/>
        </w:rPr>
      </w:pPr>
    </w:p>
    <w:p w14:paraId="0874BF08" w14:textId="77777777" w:rsidR="000B37F4" w:rsidRPr="00A44CA8" w:rsidRDefault="000B37F4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6CD7F713" w:rsidR="005079D2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342E984D" w14:textId="7A959A4F" w:rsidR="00DA4345" w:rsidRDefault="00DA4345" w:rsidP="00DA4345">
      <w:pPr>
        <w:rPr>
          <w:rFonts w:ascii="Consolas" w:hAnsi="Consolas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345" w14:paraId="2BD0CE97" w14:textId="77777777" w:rsidTr="00DA4345">
        <w:tc>
          <w:tcPr>
            <w:tcW w:w="8296" w:type="dxa"/>
          </w:tcPr>
          <w:p w14:paraId="7EDE28D1" w14:textId="3401F399" w:rsidR="00DA4345" w:rsidRDefault="00DA4345" w:rsidP="00DA434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範例</w:t>
            </w:r>
          </w:p>
        </w:tc>
      </w:tr>
      <w:tr w:rsidR="00DA4345" w14:paraId="7B205A7D" w14:textId="77777777" w:rsidTr="00DA4345">
        <w:tc>
          <w:tcPr>
            <w:tcW w:w="8296" w:type="dxa"/>
          </w:tcPr>
          <w:p w14:paraId="049249A8" w14:textId="58DA3F50" w:rsidR="00DA4345" w:rsidRDefault="00DA4345" w:rsidP="00DA4345">
            <w:pPr>
              <w:rPr>
                <w:rFonts w:ascii="Consolas" w:hAnsi="Consolas"/>
              </w:rPr>
            </w:pPr>
            <w:r w:rsidRPr="00DA4345">
              <w:rPr>
                <w:rFonts w:ascii="Consolas" w:hAnsi="Consolas"/>
              </w:rPr>
              <w:t>SELECT DATE_FORMAT(NOW(), '%Y-%m-%d');</w:t>
            </w:r>
          </w:p>
        </w:tc>
      </w:tr>
    </w:tbl>
    <w:p w14:paraId="6CA6C6E8" w14:textId="77777777" w:rsidR="005079D2" w:rsidRPr="00860E4E" w:rsidRDefault="005079D2" w:rsidP="00D827C6">
      <w:pPr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9DEBE0C" w:rsidR="005079D2" w:rsidRDefault="005079D2" w:rsidP="00D827C6">
      <w:pPr>
        <w:rPr>
          <w:rFonts w:ascii="Consolas" w:hAnsi="Consolas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27C6" w14:paraId="1886F060" w14:textId="77777777" w:rsidTr="00D827C6">
        <w:tc>
          <w:tcPr>
            <w:tcW w:w="8296" w:type="dxa"/>
          </w:tcPr>
          <w:p w14:paraId="6D05F4A3" w14:textId="2AA62328" w:rsidR="00D827C6" w:rsidRDefault="00D827C6" w:rsidP="00D827C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範例</w:t>
            </w:r>
          </w:p>
        </w:tc>
      </w:tr>
      <w:tr w:rsidR="00D827C6" w14:paraId="6E4B8ED8" w14:textId="77777777" w:rsidTr="00D827C6">
        <w:tc>
          <w:tcPr>
            <w:tcW w:w="8296" w:type="dxa"/>
          </w:tcPr>
          <w:p w14:paraId="5AC91D26" w14:textId="77777777" w:rsidR="00D827C6" w:rsidRP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 xml:space="preserve">SELECT </w:t>
            </w:r>
            <w:r w:rsidRPr="00D827C6">
              <w:rPr>
                <w:rFonts w:ascii="Consolas" w:hAnsi="Consolas"/>
                <w:w w:val="62"/>
              </w:rPr>
              <w:t>`Fname`, `Lname`, `Bdate`, DATE_FORMAT(`Bdate`, '%Y-%m') AS `Byear`, `Sex`, `Salary`</w:t>
            </w:r>
          </w:p>
          <w:p w14:paraId="70701923" w14:textId="77777777" w:rsidR="00D827C6" w:rsidRP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>FROM `employee`</w:t>
            </w:r>
          </w:p>
          <w:p w14:paraId="0BC060BB" w14:textId="17815352" w:rsid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>WHERE DATE_FORMAT(`Bdate`, '%Y') = 1937;</w:t>
            </w:r>
          </w:p>
        </w:tc>
      </w:tr>
    </w:tbl>
    <w:p w14:paraId="712DC72B" w14:textId="043EC3B9" w:rsidR="00D827C6" w:rsidRDefault="00D827C6" w:rsidP="00D827C6">
      <w:pPr>
        <w:rPr>
          <w:rFonts w:ascii="Consolas" w:hAnsi="Consolas"/>
        </w:rPr>
      </w:pPr>
    </w:p>
    <w:p w14:paraId="76E73080" w14:textId="77777777" w:rsidR="00D827C6" w:rsidRPr="00860E4E" w:rsidRDefault="00D827C6" w:rsidP="00D827C6">
      <w:pPr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026C7ADD" w:rsidR="005079D2" w:rsidRDefault="005079D2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4CA8" w14:paraId="314C3D66" w14:textId="77777777" w:rsidTr="00A44CA8">
        <w:tc>
          <w:tcPr>
            <w:tcW w:w="8296" w:type="dxa"/>
          </w:tcPr>
          <w:p w14:paraId="507B9D3E" w14:textId="5707E347" w:rsidR="00A44CA8" w:rsidRDefault="00A44CA8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A44CA8" w14:paraId="2061587F" w14:textId="77777777" w:rsidTr="00A44CA8">
        <w:tc>
          <w:tcPr>
            <w:tcW w:w="8296" w:type="dxa"/>
          </w:tcPr>
          <w:p w14:paraId="69B299DD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SELECT </w:t>
            </w:r>
          </w:p>
          <w:p w14:paraId="03C5AEB2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Fname`, </w:t>
            </w:r>
          </w:p>
          <w:p w14:paraId="51CB9C5C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Lname`, </w:t>
            </w:r>
          </w:p>
          <w:p w14:paraId="0B3A4A05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Bdate`, </w:t>
            </w:r>
          </w:p>
          <w:p w14:paraId="56365810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DATE_FORMAT(`employee`.`Bdate`, '%Y-%m') AS `Bdate2`</w:t>
            </w:r>
          </w:p>
          <w:p w14:paraId="7DDD4B21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FROM `employee`</w:t>
            </w:r>
          </w:p>
          <w:p w14:paraId="2D9831B7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WHERE DATE_FORMAT(`employee`.`Bdate`, '%Y') &gt; 1960</w:t>
            </w:r>
          </w:p>
          <w:p w14:paraId="54DC3EC8" w14:textId="42B815B8" w:rsidR="00A44CA8" w:rsidRDefault="00DC34B5" w:rsidP="00DC34B5">
            <w:pPr>
              <w:rPr>
                <w:rFonts w:ascii="標楷體" w:hAnsi="標楷體"/>
              </w:rPr>
            </w:pPr>
            <w:r w:rsidRPr="00DC34B5">
              <w:rPr>
                <w:rFonts w:ascii="Consolas" w:hAnsi="Consolas"/>
              </w:rPr>
              <w:t>ORDER BY `employee`.`Bdate` DESC</w:t>
            </w:r>
          </w:p>
        </w:tc>
      </w:tr>
    </w:tbl>
    <w:p w14:paraId="79530ED2" w14:textId="77777777" w:rsidR="00A44CA8" w:rsidRDefault="00A44CA8" w:rsidP="00FD0D87">
      <w:pPr>
        <w:rPr>
          <w:rFonts w:ascii="標楷體" w:hAnsi="標楷體"/>
        </w:rPr>
      </w:pPr>
    </w:p>
    <w:p w14:paraId="29518DD4" w14:textId="77164D89" w:rsidR="008B580B" w:rsidRDefault="00071CB7" w:rsidP="00476945">
      <w:pPr>
        <w:pStyle w:val="1"/>
      </w:pPr>
      <w:bookmarkStart w:id="9" w:name="_Toc78981733"/>
      <w:r>
        <w:rPr>
          <w:rFonts w:hint="eastAsia"/>
        </w:rPr>
        <w:t>九</w:t>
      </w:r>
      <w:r w:rsidR="008B580B">
        <w:rPr>
          <w:rFonts w:hint="eastAsia"/>
        </w:rPr>
        <w:t>、完整性原則</w:t>
      </w:r>
      <w:r w:rsidR="00E45522">
        <w:rPr>
          <w:rFonts w:hint="eastAsia"/>
        </w:rPr>
        <w:t>與關聯介紹</w:t>
      </w:r>
      <w:bookmarkEnd w:id="9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2FFF67E2" w:rsidR="00712493" w:rsidRDefault="00712493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3E2DF1">
        <w:rPr>
          <w:rFonts w:ascii="標楷體" w:hAnsi="標楷體" w:hint="eastAsia"/>
        </w:rPr>
        <w:t>，外來鍵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3E2DF1">
        <w:rPr>
          <w:rFonts w:ascii="標楷體" w:hAnsi="標楷體" w:hint="eastAsia"/>
        </w:rPr>
        <w:t>，主鍵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49C4D9DF" w14:textId="42AEDB42" w:rsidR="00107475" w:rsidRDefault="00A04DBE" w:rsidP="00A04DBE">
      <w:pPr>
        <w:jc w:val="center"/>
        <w:rPr>
          <w:rFonts w:ascii="標楷體" w:hAnsi="標楷體"/>
        </w:rPr>
      </w:pPr>
      <w:r w:rsidRPr="00A04DBE">
        <w:rPr>
          <w:rFonts w:ascii="標楷體" w:hAnsi="標楷體"/>
        </w:rPr>
        <w:drawing>
          <wp:inline distT="0" distB="0" distL="0" distR="0" wp14:anchorId="4A46CE0F" wp14:editId="48F38E82">
            <wp:extent cx="5274310" cy="1941830"/>
            <wp:effectExtent l="19050" t="19050" r="21590" b="2032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3823" w14:textId="177BC79B" w:rsidR="00A04DBE" w:rsidRDefault="00A04DBE" w:rsidP="00A04D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</w:t>
      </w:r>
      <w:r w:rsidR="00911DD0">
        <w:rPr>
          <w:rFonts w:ascii="標楷體" w:hAnsi="標楷體"/>
        </w:rPr>
        <w:t xml:space="preserve">087 </w:t>
      </w:r>
      <w:r w:rsidR="00911DD0">
        <w:rPr>
          <w:rFonts w:ascii="標楷體" w:hAnsi="標楷體" w:hint="eastAsia"/>
        </w:rPr>
        <w:t xml:space="preserve">並不存在於 </w:t>
      </w:r>
      <w:r w:rsidR="00911DD0">
        <w:rPr>
          <w:rFonts w:ascii="標楷體" w:hAnsi="標楷體"/>
        </w:rPr>
        <w:t xml:space="preserve">tId </w:t>
      </w:r>
      <w:r w:rsidR="00911DD0">
        <w:rPr>
          <w:rFonts w:ascii="標楷體" w:hAnsi="標楷體" w:hint="eastAsia"/>
        </w:rPr>
        <w:t>的值域當中</w:t>
      </w:r>
    </w:p>
    <w:p w14:paraId="7E54F3B3" w14:textId="77777777" w:rsidR="00107475" w:rsidRPr="00A04DBE" w:rsidRDefault="00107475" w:rsidP="00107475">
      <w:pPr>
        <w:rPr>
          <w:rFonts w:ascii="標楷體" w:hAnsi="標楷體"/>
        </w:rPr>
      </w:pP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1C161CA1" w:rsidR="00712493" w:rsidRDefault="00356557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1755170B" w14:textId="3D49270B" w:rsidR="00107475" w:rsidRDefault="003E2DF1" w:rsidP="009839D4">
      <w:pPr>
        <w:jc w:val="center"/>
        <w:rPr>
          <w:rFonts w:ascii="標楷體" w:hAnsi="標楷體"/>
        </w:rPr>
      </w:pPr>
      <w:r w:rsidRPr="003E2DF1">
        <w:rPr>
          <w:rFonts w:ascii="標楷體" w:hAnsi="標楷體"/>
        </w:rPr>
        <w:lastRenderedPageBreak/>
        <w:drawing>
          <wp:inline distT="0" distB="0" distL="0" distR="0" wp14:anchorId="3534002E" wp14:editId="6FEEF565">
            <wp:extent cx="5274310" cy="2029460"/>
            <wp:effectExtent l="19050" t="19050" r="21590" b="2794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6B9482" w14:textId="666CA681" w:rsidR="003E2DF1" w:rsidRDefault="003E2DF1" w:rsidP="009839D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7C2E74">
        <w:rPr>
          <w:rFonts w:ascii="標楷體" w:hAnsi="標楷體" w:hint="eastAsia"/>
        </w:rPr>
        <w:t>老師資料</w:t>
      </w:r>
      <w:r>
        <w:rPr>
          <w:rFonts w:ascii="標楷體" w:hAnsi="標楷體" w:hint="eastAsia"/>
        </w:rPr>
        <w:t>主鍵</w:t>
      </w:r>
      <w:r w:rsidR="007C2E74">
        <w:rPr>
          <w:rFonts w:ascii="標楷體" w:hAnsi="標楷體" w:hint="eastAsia"/>
        </w:rPr>
        <w:t>為空值，無法讓課程資料表的外鍵進</w:t>
      </w:r>
      <w:r w:rsidR="00067B78">
        <w:rPr>
          <w:rFonts w:ascii="標楷體" w:hAnsi="標楷體" w:hint="eastAsia"/>
        </w:rPr>
        <w:t>行參</w:t>
      </w:r>
      <w:r w:rsidR="007C2E74">
        <w:rPr>
          <w:rFonts w:ascii="標楷體" w:hAnsi="標楷體" w:hint="eastAsia"/>
        </w:rPr>
        <w:t>考</w:t>
      </w:r>
    </w:p>
    <w:p w14:paraId="584831B9" w14:textId="77777777" w:rsidR="00107475" w:rsidRPr="00107475" w:rsidRDefault="00107475" w:rsidP="00107475">
      <w:pPr>
        <w:rPr>
          <w:rFonts w:ascii="標楷體" w:hAnsi="標楷體"/>
        </w:rPr>
      </w:pP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6E8A9CC6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</w:t>
      </w:r>
      <w:r w:rsidR="00F70FB8">
        <w:rPr>
          <w:rFonts w:ascii="標楷體" w:hAnsi="標楷體" w:hint="eastAsia"/>
        </w:rPr>
        <w:t>數值</w:t>
      </w:r>
      <w:r w:rsidRPr="00A16AF1">
        <w:rPr>
          <w:rFonts w:ascii="標楷體" w:hAnsi="標楷體" w:hint="eastAsia"/>
        </w:rPr>
        <w:t>（例如</w:t>
      </w:r>
      <w:r w:rsidR="00F70FB8"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 w:rsidR="00F70FB8"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 w:rsidR="00F70FB8">
        <w:rPr>
          <w:rFonts w:ascii="標楷體" w:hAnsi="標楷體"/>
        </w:rPr>
        <w:t>varchar</w:t>
      </w:r>
      <w:r w:rsidR="00A72D47">
        <w:rPr>
          <w:rFonts w:ascii="標楷體" w:hAnsi="標楷體" w:hint="eastAsia"/>
        </w:rPr>
        <w:t>或</w:t>
      </w:r>
      <w:r w:rsidR="00F70FB8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2D819B1D" w14:textId="1861733C" w:rsidR="00107475" w:rsidRDefault="00AD2891" w:rsidP="0075655C">
      <w:pPr>
        <w:jc w:val="center"/>
        <w:rPr>
          <w:rFonts w:ascii="標楷體" w:hAnsi="標楷體"/>
        </w:rPr>
      </w:pPr>
      <w:r w:rsidRPr="00AD2891">
        <w:rPr>
          <w:rFonts w:ascii="標楷體" w:hAnsi="標楷體"/>
        </w:rPr>
        <w:drawing>
          <wp:inline distT="0" distB="0" distL="0" distR="0" wp14:anchorId="52F99562" wp14:editId="453188FF">
            <wp:extent cx="4038600" cy="2223515"/>
            <wp:effectExtent l="19050" t="19050" r="19050" b="24765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8E7B0B" w14:textId="1581C85D" w:rsidR="00AD2891" w:rsidRPr="00AD2891" w:rsidRDefault="00AD2891" w:rsidP="0075655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因</w:t>
      </w:r>
      <w:r w:rsidR="00C77423">
        <w:rPr>
          <w:rFonts w:ascii="標楷體" w:hAnsi="標楷體" w:hint="eastAsia"/>
        </w:rPr>
        <w:t xml:space="preserve"> </w:t>
      </w:r>
      <w:r w:rsidR="00C77423">
        <w:rPr>
          <w:rFonts w:ascii="標楷體" w:hAnsi="標楷體"/>
        </w:rPr>
        <w:t>credit</w:t>
      </w:r>
      <w:r w:rsidR="00C77423">
        <w:rPr>
          <w:rFonts w:ascii="標楷體" w:hAnsi="標楷體" w:hint="eastAsia"/>
        </w:rPr>
        <w:t xml:space="preserve">欄位的類型是 </w:t>
      </w:r>
      <w:r w:rsidR="00C77423">
        <w:rPr>
          <w:rFonts w:ascii="標楷體" w:hAnsi="標楷體"/>
        </w:rPr>
        <w:t>tinyint</w:t>
      </w:r>
      <w:r w:rsidR="00C77423">
        <w:rPr>
          <w:rFonts w:ascii="標楷體" w:hAnsi="標楷體" w:hint="eastAsia"/>
        </w:rPr>
        <w:t>，因此無法寫入字串類型的資料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7B7AB393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2D4803BE" w14:textId="31E61BC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6CFB499F" wp14:editId="239C4A02">
            <wp:extent cx="4450715" cy="1232535"/>
            <wp:effectExtent l="19050" t="19050" r="26035" b="2476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43A78" w14:textId="410A3980" w:rsidR="005B2024" w:rsidRP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一關係</w:t>
      </w:r>
    </w:p>
    <w:p w14:paraId="35983770" w14:textId="184D14CD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76B4AA31" w14:textId="6651E86A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0A7C6134" wp14:editId="4B5711C7">
            <wp:extent cx="5271135" cy="2007870"/>
            <wp:effectExtent l="19050" t="19050" r="24765" b="114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4E24A3" w14:textId="26A747AF" w:rsidR="005B2024" w:rsidRP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58EF7723" w14:textId="0BF21B95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6218C751" w14:textId="51A1B4D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18C6CB5" wp14:editId="0616BCD5">
            <wp:extent cx="5271135" cy="1711960"/>
            <wp:effectExtent l="19050" t="19050" r="24765" b="2159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35B6C" w14:textId="7A75C3E3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2DA97EF3" w:rsidR="00B570AA" w:rsidRPr="004F7EF6" w:rsidRDefault="00561B0E" w:rsidP="00747AA4">
      <w:pPr>
        <w:pStyle w:val="1"/>
      </w:pPr>
      <w:bookmarkStart w:id="10" w:name="_Toc78981734"/>
      <w:r w:rsidRPr="00207E79">
        <w:rPr>
          <w:rFonts w:hint="eastAsia"/>
        </w:rPr>
        <w:t>十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0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lastRenderedPageBreak/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/>
        </w:rPr>
      </w:pPr>
      <w:r w:rsidRPr="00420197">
        <w:rPr>
          <w:rFonts w:ascii="標楷體" w:hAnsi="標楷體"/>
        </w:rPr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33E094BA" w:rsidR="006811EF" w:rsidRPr="006811EF" w:rsidRDefault="00840AFD" w:rsidP="00840AFD">
      <w:pPr>
        <w:pStyle w:val="1"/>
      </w:pPr>
      <w:bookmarkStart w:id="11" w:name="_Toc78981735"/>
      <w:r>
        <w:rPr>
          <w:rFonts w:hint="eastAsia"/>
        </w:rPr>
        <w:t>十</w:t>
      </w:r>
      <w:r w:rsidR="00071CB7">
        <w:rPr>
          <w:rFonts w:hint="eastAsia"/>
        </w:rPr>
        <w:t>一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1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lastRenderedPageBreak/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lastRenderedPageBreak/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30FD767F" w14:textId="031FDF33" w:rsidR="002709D4" w:rsidRDefault="00A23674" w:rsidP="002709D4">
      <w:pPr>
        <w:pStyle w:val="1"/>
      </w:pPr>
      <w:bookmarkStart w:id="12" w:name="_Toc78981736"/>
      <w:r>
        <w:rPr>
          <w:rFonts w:hint="eastAsia"/>
        </w:rPr>
        <w:lastRenderedPageBreak/>
        <w:t>十</w:t>
      </w:r>
      <w:r w:rsidR="00071CB7">
        <w:rPr>
          <w:rFonts w:hint="eastAsia"/>
        </w:rPr>
        <w:t>二</w:t>
      </w:r>
      <w:r>
        <w:rPr>
          <w:rFonts w:hint="eastAsia"/>
        </w:rPr>
        <w:t>、</w:t>
      </w:r>
      <w:r w:rsidR="003B3E00">
        <w:rPr>
          <w:rFonts w:hint="eastAsia"/>
        </w:rPr>
        <w:t>牛刀小試</w:t>
      </w:r>
      <w:bookmarkEnd w:id="12"/>
    </w:p>
    <w:p w14:paraId="5931B2E8" w14:textId="0E9CCFEC" w:rsidR="002709D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</w:p>
    <w:p w14:paraId="1285C758" w14:textId="6C5429C0" w:rsidR="002709D4" w:rsidRDefault="002709D4" w:rsidP="00A23674">
      <w:r>
        <w:t xml:space="preserve">[1] </w:t>
      </w:r>
      <w:r w:rsidRPr="002709D4">
        <w:rPr>
          <w:rFonts w:hint="eastAsia"/>
        </w:rPr>
        <w:t>OpenData-</w:t>
      </w:r>
      <w:r w:rsidRPr="002709D4">
        <w:rPr>
          <w:rFonts w:hint="eastAsia"/>
        </w:rPr>
        <w:t>全國宗教資訊系統資料</w:t>
      </w:r>
      <w:r w:rsidRPr="002709D4">
        <w:rPr>
          <w:rFonts w:hint="eastAsia"/>
        </w:rPr>
        <w:t>-</w:t>
      </w:r>
      <w:r w:rsidRPr="002709D4">
        <w:rPr>
          <w:rFonts w:hint="eastAsia"/>
        </w:rPr>
        <w:t>寺廟</w:t>
      </w:r>
    </w:p>
    <w:p w14:paraId="43E2C386" w14:textId="1C8462A9" w:rsidR="00A23674" w:rsidRDefault="007B4EF2" w:rsidP="00A23674">
      <w:hyperlink r:id="rId168" w:history="1">
        <w:r w:rsidR="002709D4" w:rsidRPr="00150725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20A79771" w14:textId="31568334" w:rsidR="00A43618" w:rsidRDefault="00A43618" w:rsidP="00A43618"/>
    <w:sectPr w:rsidR="00A43618" w:rsidSect="004E60D9">
      <w:footerReference w:type="default" r:id="rId17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342178" w14:textId="77777777" w:rsidR="007B4EF2" w:rsidRDefault="007B4EF2" w:rsidP="00C605C9">
      <w:r>
        <w:separator/>
      </w:r>
    </w:p>
  </w:endnote>
  <w:endnote w:type="continuationSeparator" w:id="0">
    <w:p w14:paraId="2FF18A36" w14:textId="77777777" w:rsidR="007B4EF2" w:rsidRDefault="007B4EF2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454AEF" w:rsidRDefault="00454AEF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DFB70" w14:textId="77777777" w:rsidR="007B4EF2" w:rsidRDefault="007B4EF2" w:rsidP="00C605C9">
      <w:r>
        <w:separator/>
      </w:r>
    </w:p>
  </w:footnote>
  <w:footnote w:type="continuationSeparator" w:id="0">
    <w:p w14:paraId="4C5F8E18" w14:textId="77777777" w:rsidR="007B4EF2" w:rsidRDefault="007B4EF2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454AEF" w:rsidRPr="00853FA7" w14:paraId="7B9E4EC9" w14:textId="77777777" w:rsidTr="00DC78EE">
      <w:tc>
        <w:tcPr>
          <w:tcW w:w="2765" w:type="dxa"/>
        </w:tcPr>
        <w:p w14:paraId="41CBCB6D" w14:textId="77777777" w:rsidR="00454AEF" w:rsidRPr="00853FA7" w:rsidRDefault="00454AEF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454AEF" w:rsidRPr="00853FA7" w:rsidRDefault="00454AEF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454AEF" w:rsidRPr="00853FA7" w:rsidRDefault="00454AEF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454AEF" w:rsidRPr="00853FA7" w:rsidRDefault="00454AEF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9E17DBB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1"/>
  </w:num>
  <w:num w:numId="4">
    <w:abstractNumId w:val="0"/>
  </w:num>
  <w:num w:numId="5">
    <w:abstractNumId w:val="13"/>
  </w:num>
  <w:num w:numId="6">
    <w:abstractNumId w:val="16"/>
  </w:num>
  <w:num w:numId="7">
    <w:abstractNumId w:val="4"/>
  </w:num>
  <w:num w:numId="8">
    <w:abstractNumId w:val="14"/>
  </w:num>
  <w:num w:numId="9">
    <w:abstractNumId w:val="6"/>
  </w:num>
  <w:num w:numId="10">
    <w:abstractNumId w:val="19"/>
  </w:num>
  <w:num w:numId="11">
    <w:abstractNumId w:val="3"/>
  </w:num>
  <w:num w:numId="12">
    <w:abstractNumId w:val="10"/>
  </w:num>
  <w:num w:numId="13">
    <w:abstractNumId w:val="1"/>
  </w:num>
  <w:num w:numId="14">
    <w:abstractNumId w:val="9"/>
  </w:num>
  <w:num w:numId="15">
    <w:abstractNumId w:val="17"/>
  </w:num>
  <w:num w:numId="16">
    <w:abstractNumId w:val="22"/>
  </w:num>
  <w:num w:numId="17">
    <w:abstractNumId w:val="12"/>
  </w:num>
  <w:num w:numId="18">
    <w:abstractNumId w:val="11"/>
  </w:num>
  <w:num w:numId="19">
    <w:abstractNumId w:val="18"/>
  </w:num>
  <w:num w:numId="20">
    <w:abstractNumId w:val="7"/>
  </w:num>
  <w:num w:numId="21">
    <w:abstractNumId w:val="24"/>
  </w:num>
  <w:num w:numId="22">
    <w:abstractNumId w:val="8"/>
  </w:num>
  <w:num w:numId="23">
    <w:abstractNumId w:val="20"/>
  </w:num>
  <w:num w:numId="24">
    <w:abstractNumId w:val="25"/>
  </w:num>
  <w:num w:numId="25">
    <w:abstractNumId w:val="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NaoFAIUaM0AtAAAA"/>
  </w:docVars>
  <w:rsids>
    <w:rsidRoot w:val="00DC78EE"/>
    <w:rsid w:val="0000162C"/>
    <w:rsid w:val="000017E5"/>
    <w:rsid w:val="00001CCD"/>
    <w:rsid w:val="00003FC6"/>
    <w:rsid w:val="00004BA2"/>
    <w:rsid w:val="0001342D"/>
    <w:rsid w:val="0001632B"/>
    <w:rsid w:val="0001718A"/>
    <w:rsid w:val="00020929"/>
    <w:rsid w:val="00020E96"/>
    <w:rsid w:val="00024933"/>
    <w:rsid w:val="00024DE4"/>
    <w:rsid w:val="000254BA"/>
    <w:rsid w:val="000309E5"/>
    <w:rsid w:val="0003129C"/>
    <w:rsid w:val="000314C4"/>
    <w:rsid w:val="00031EE2"/>
    <w:rsid w:val="00032E4F"/>
    <w:rsid w:val="00034C9E"/>
    <w:rsid w:val="00035D58"/>
    <w:rsid w:val="000372D5"/>
    <w:rsid w:val="00040106"/>
    <w:rsid w:val="00040224"/>
    <w:rsid w:val="000431EB"/>
    <w:rsid w:val="000442B9"/>
    <w:rsid w:val="000446B8"/>
    <w:rsid w:val="0005067F"/>
    <w:rsid w:val="00050D3B"/>
    <w:rsid w:val="0005355D"/>
    <w:rsid w:val="00054510"/>
    <w:rsid w:val="000579BF"/>
    <w:rsid w:val="00057E0D"/>
    <w:rsid w:val="000600C3"/>
    <w:rsid w:val="00064360"/>
    <w:rsid w:val="00067B78"/>
    <w:rsid w:val="00067F48"/>
    <w:rsid w:val="00070580"/>
    <w:rsid w:val="00071CB7"/>
    <w:rsid w:val="00072A3C"/>
    <w:rsid w:val="00073AD3"/>
    <w:rsid w:val="0007731F"/>
    <w:rsid w:val="000833F4"/>
    <w:rsid w:val="00083C45"/>
    <w:rsid w:val="00086CF8"/>
    <w:rsid w:val="00094E01"/>
    <w:rsid w:val="000965B6"/>
    <w:rsid w:val="00096DA0"/>
    <w:rsid w:val="00096E05"/>
    <w:rsid w:val="000A0EA6"/>
    <w:rsid w:val="000A2F6F"/>
    <w:rsid w:val="000A4818"/>
    <w:rsid w:val="000A51AF"/>
    <w:rsid w:val="000A6F90"/>
    <w:rsid w:val="000A7BAE"/>
    <w:rsid w:val="000B03EC"/>
    <w:rsid w:val="000B07B9"/>
    <w:rsid w:val="000B234B"/>
    <w:rsid w:val="000B2DFC"/>
    <w:rsid w:val="000B37F4"/>
    <w:rsid w:val="000B49CD"/>
    <w:rsid w:val="000C00B8"/>
    <w:rsid w:val="000C4DB6"/>
    <w:rsid w:val="000C62F7"/>
    <w:rsid w:val="000C679B"/>
    <w:rsid w:val="000D0554"/>
    <w:rsid w:val="000E0903"/>
    <w:rsid w:val="000E195A"/>
    <w:rsid w:val="000E3337"/>
    <w:rsid w:val="000E35C2"/>
    <w:rsid w:val="000E39A0"/>
    <w:rsid w:val="000E3A1E"/>
    <w:rsid w:val="000E4C77"/>
    <w:rsid w:val="000F060D"/>
    <w:rsid w:val="000F333E"/>
    <w:rsid w:val="000F3730"/>
    <w:rsid w:val="000F42F9"/>
    <w:rsid w:val="000F6192"/>
    <w:rsid w:val="000F658E"/>
    <w:rsid w:val="000F7B03"/>
    <w:rsid w:val="00100A3E"/>
    <w:rsid w:val="00100BDF"/>
    <w:rsid w:val="00101327"/>
    <w:rsid w:val="00102651"/>
    <w:rsid w:val="00106A14"/>
    <w:rsid w:val="00107051"/>
    <w:rsid w:val="00107475"/>
    <w:rsid w:val="001076CF"/>
    <w:rsid w:val="00107BE8"/>
    <w:rsid w:val="00110DF9"/>
    <w:rsid w:val="00110F8E"/>
    <w:rsid w:val="0011159F"/>
    <w:rsid w:val="00111FE8"/>
    <w:rsid w:val="00112EFB"/>
    <w:rsid w:val="00113E5F"/>
    <w:rsid w:val="001156EA"/>
    <w:rsid w:val="00116671"/>
    <w:rsid w:val="00116B2C"/>
    <w:rsid w:val="00117987"/>
    <w:rsid w:val="00120B2D"/>
    <w:rsid w:val="001230B6"/>
    <w:rsid w:val="001231A4"/>
    <w:rsid w:val="00123E0D"/>
    <w:rsid w:val="0012591F"/>
    <w:rsid w:val="0012642A"/>
    <w:rsid w:val="00126D78"/>
    <w:rsid w:val="001305E9"/>
    <w:rsid w:val="0013125A"/>
    <w:rsid w:val="00131A28"/>
    <w:rsid w:val="00131E9F"/>
    <w:rsid w:val="00133FED"/>
    <w:rsid w:val="00134885"/>
    <w:rsid w:val="0013552F"/>
    <w:rsid w:val="00135940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207B"/>
    <w:rsid w:val="001731C0"/>
    <w:rsid w:val="00174654"/>
    <w:rsid w:val="0018089D"/>
    <w:rsid w:val="00182BA9"/>
    <w:rsid w:val="00182D01"/>
    <w:rsid w:val="00185FBA"/>
    <w:rsid w:val="00187714"/>
    <w:rsid w:val="00190E83"/>
    <w:rsid w:val="00192635"/>
    <w:rsid w:val="00192A73"/>
    <w:rsid w:val="00197F80"/>
    <w:rsid w:val="001A0F7F"/>
    <w:rsid w:val="001A19BD"/>
    <w:rsid w:val="001A2EE3"/>
    <w:rsid w:val="001A44BF"/>
    <w:rsid w:val="001A5D47"/>
    <w:rsid w:val="001A5FC6"/>
    <w:rsid w:val="001A622A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2F88"/>
    <w:rsid w:val="001D453C"/>
    <w:rsid w:val="001D625D"/>
    <w:rsid w:val="001E18DC"/>
    <w:rsid w:val="001E30FF"/>
    <w:rsid w:val="001E3D7B"/>
    <w:rsid w:val="001E5070"/>
    <w:rsid w:val="001E5620"/>
    <w:rsid w:val="001E661F"/>
    <w:rsid w:val="001E77D5"/>
    <w:rsid w:val="001E7F3D"/>
    <w:rsid w:val="001F49B6"/>
    <w:rsid w:val="00200E35"/>
    <w:rsid w:val="0020177F"/>
    <w:rsid w:val="00202172"/>
    <w:rsid w:val="00202F9B"/>
    <w:rsid w:val="00203154"/>
    <w:rsid w:val="002035BD"/>
    <w:rsid w:val="00203696"/>
    <w:rsid w:val="00205EAF"/>
    <w:rsid w:val="00205FAF"/>
    <w:rsid w:val="00206529"/>
    <w:rsid w:val="00207E79"/>
    <w:rsid w:val="00212A9C"/>
    <w:rsid w:val="00215C57"/>
    <w:rsid w:val="0021611E"/>
    <w:rsid w:val="00217587"/>
    <w:rsid w:val="00220A5A"/>
    <w:rsid w:val="00223F18"/>
    <w:rsid w:val="00224A6D"/>
    <w:rsid w:val="002252E4"/>
    <w:rsid w:val="002254D5"/>
    <w:rsid w:val="002266EC"/>
    <w:rsid w:val="00226D41"/>
    <w:rsid w:val="00232679"/>
    <w:rsid w:val="00232757"/>
    <w:rsid w:val="002338FA"/>
    <w:rsid w:val="00236E80"/>
    <w:rsid w:val="00240555"/>
    <w:rsid w:val="00243935"/>
    <w:rsid w:val="00245CA6"/>
    <w:rsid w:val="00247193"/>
    <w:rsid w:val="00247E85"/>
    <w:rsid w:val="0025041F"/>
    <w:rsid w:val="00250BDD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28DF"/>
    <w:rsid w:val="00264335"/>
    <w:rsid w:val="00264466"/>
    <w:rsid w:val="002652B5"/>
    <w:rsid w:val="00265667"/>
    <w:rsid w:val="002700F7"/>
    <w:rsid w:val="002709D4"/>
    <w:rsid w:val="00272065"/>
    <w:rsid w:val="00273711"/>
    <w:rsid w:val="00274D8F"/>
    <w:rsid w:val="0027686B"/>
    <w:rsid w:val="002768A2"/>
    <w:rsid w:val="002800C4"/>
    <w:rsid w:val="00280F92"/>
    <w:rsid w:val="00284D13"/>
    <w:rsid w:val="00286A96"/>
    <w:rsid w:val="00290C1B"/>
    <w:rsid w:val="00292186"/>
    <w:rsid w:val="002943E8"/>
    <w:rsid w:val="0029731F"/>
    <w:rsid w:val="002A0A62"/>
    <w:rsid w:val="002A0E66"/>
    <w:rsid w:val="002A1181"/>
    <w:rsid w:val="002A4D37"/>
    <w:rsid w:val="002A56E7"/>
    <w:rsid w:val="002A5A43"/>
    <w:rsid w:val="002A78E7"/>
    <w:rsid w:val="002A7CE9"/>
    <w:rsid w:val="002B3576"/>
    <w:rsid w:val="002B3CE2"/>
    <w:rsid w:val="002B4F04"/>
    <w:rsid w:val="002C0BEE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00CF"/>
    <w:rsid w:val="002D3C24"/>
    <w:rsid w:val="002D46C7"/>
    <w:rsid w:val="002D56CE"/>
    <w:rsid w:val="002D616E"/>
    <w:rsid w:val="002D79B2"/>
    <w:rsid w:val="002E0A08"/>
    <w:rsid w:val="002E139A"/>
    <w:rsid w:val="002E1895"/>
    <w:rsid w:val="002E28EA"/>
    <w:rsid w:val="002E50A5"/>
    <w:rsid w:val="002E5606"/>
    <w:rsid w:val="002E56F7"/>
    <w:rsid w:val="002E669A"/>
    <w:rsid w:val="002E79CF"/>
    <w:rsid w:val="002F03DA"/>
    <w:rsid w:val="002F1CD7"/>
    <w:rsid w:val="002F2BCC"/>
    <w:rsid w:val="002F4120"/>
    <w:rsid w:val="002F5D75"/>
    <w:rsid w:val="002F5F9E"/>
    <w:rsid w:val="002F77C2"/>
    <w:rsid w:val="002F79C2"/>
    <w:rsid w:val="0030024D"/>
    <w:rsid w:val="003017D2"/>
    <w:rsid w:val="00302F45"/>
    <w:rsid w:val="00303C2C"/>
    <w:rsid w:val="00304907"/>
    <w:rsid w:val="0030524C"/>
    <w:rsid w:val="00305F78"/>
    <w:rsid w:val="00307AF1"/>
    <w:rsid w:val="00311F75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06C1"/>
    <w:rsid w:val="003415B1"/>
    <w:rsid w:val="00342187"/>
    <w:rsid w:val="0034237D"/>
    <w:rsid w:val="003425DC"/>
    <w:rsid w:val="003448D9"/>
    <w:rsid w:val="0034569B"/>
    <w:rsid w:val="00345CEB"/>
    <w:rsid w:val="00347EEA"/>
    <w:rsid w:val="00350831"/>
    <w:rsid w:val="0035239E"/>
    <w:rsid w:val="00352B95"/>
    <w:rsid w:val="003530ED"/>
    <w:rsid w:val="003554CB"/>
    <w:rsid w:val="00355713"/>
    <w:rsid w:val="00355F68"/>
    <w:rsid w:val="00356557"/>
    <w:rsid w:val="00362472"/>
    <w:rsid w:val="00365BDD"/>
    <w:rsid w:val="003663B6"/>
    <w:rsid w:val="003716C3"/>
    <w:rsid w:val="00371E3A"/>
    <w:rsid w:val="00382C3C"/>
    <w:rsid w:val="00384831"/>
    <w:rsid w:val="00390191"/>
    <w:rsid w:val="0039473E"/>
    <w:rsid w:val="00394CA5"/>
    <w:rsid w:val="003963F6"/>
    <w:rsid w:val="00396667"/>
    <w:rsid w:val="00397EB3"/>
    <w:rsid w:val="003A08E2"/>
    <w:rsid w:val="003A17A1"/>
    <w:rsid w:val="003A4C1F"/>
    <w:rsid w:val="003A56BC"/>
    <w:rsid w:val="003A67D9"/>
    <w:rsid w:val="003B17E2"/>
    <w:rsid w:val="003B22CF"/>
    <w:rsid w:val="003B25C0"/>
    <w:rsid w:val="003B3E00"/>
    <w:rsid w:val="003B49AB"/>
    <w:rsid w:val="003B5C03"/>
    <w:rsid w:val="003B709D"/>
    <w:rsid w:val="003B7D3B"/>
    <w:rsid w:val="003C1103"/>
    <w:rsid w:val="003C503E"/>
    <w:rsid w:val="003C65B6"/>
    <w:rsid w:val="003C75A7"/>
    <w:rsid w:val="003C7AA7"/>
    <w:rsid w:val="003D0155"/>
    <w:rsid w:val="003D1EC9"/>
    <w:rsid w:val="003D4E62"/>
    <w:rsid w:val="003D6199"/>
    <w:rsid w:val="003D746F"/>
    <w:rsid w:val="003D7D36"/>
    <w:rsid w:val="003E19AE"/>
    <w:rsid w:val="003E2DF1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4A05"/>
    <w:rsid w:val="00404A91"/>
    <w:rsid w:val="004068FE"/>
    <w:rsid w:val="00407285"/>
    <w:rsid w:val="004121E3"/>
    <w:rsid w:val="00413695"/>
    <w:rsid w:val="00420197"/>
    <w:rsid w:val="00420CEC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15C0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36BE"/>
    <w:rsid w:val="004549E6"/>
    <w:rsid w:val="00454AEF"/>
    <w:rsid w:val="00454C61"/>
    <w:rsid w:val="004559FD"/>
    <w:rsid w:val="00460F0D"/>
    <w:rsid w:val="004635F9"/>
    <w:rsid w:val="00464B9D"/>
    <w:rsid w:val="004657A3"/>
    <w:rsid w:val="00467323"/>
    <w:rsid w:val="00472720"/>
    <w:rsid w:val="00473D98"/>
    <w:rsid w:val="00476438"/>
    <w:rsid w:val="0047688D"/>
    <w:rsid w:val="00476945"/>
    <w:rsid w:val="00477E85"/>
    <w:rsid w:val="00481A5F"/>
    <w:rsid w:val="00481DCF"/>
    <w:rsid w:val="00484B2A"/>
    <w:rsid w:val="004857C2"/>
    <w:rsid w:val="00486382"/>
    <w:rsid w:val="00486805"/>
    <w:rsid w:val="00486940"/>
    <w:rsid w:val="00492441"/>
    <w:rsid w:val="00492D96"/>
    <w:rsid w:val="00494B3A"/>
    <w:rsid w:val="0049700F"/>
    <w:rsid w:val="004A23A5"/>
    <w:rsid w:val="004A2830"/>
    <w:rsid w:val="004A66DB"/>
    <w:rsid w:val="004B0E8C"/>
    <w:rsid w:val="004B22F8"/>
    <w:rsid w:val="004B2807"/>
    <w:rsid w:val="004B28C2"/>
    <w:rsid w:val="004B2D6D"/>
    <w:rsid w:val="004B2E47"/>
    <w:rsid w:val="004B6AC4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C78E6"/>
    <w:rsid w:val="004D05F0"/>
    <w:rsid w:val="004D3F87"/>
    <w:rsid w:val="004D459F"/>
    <w:rsid w:val="004D4AEB"/>
    <w:rsid w:val="004D566A"/>
    <w:rsid w:val="004D5EEF"/>
    <w:rsid w:val="004D66DC"/>
    <w:rsid w:val="004D7A54"/>
    <w:rsid w:val="004E22D1"/>
    <w:rsid w:val="004E3BC1"/>
    <w:rsid w:val="004E5874"/>
    <w:rsid w:val="004E5D7A"/>
    <w:rsid w:val="004E6034"/>
    <w:rsid w:val="004E60D9"/>
    <w:rsid w:val="004E6A2A"/>
    <w:rsid w:val="004F132D"/>
    <w:rsid w:val="004F20FE"/>
    <w:rsid w:val="004F31FD"/>
    <w:rsid w:val="004F3413"/>
    <w:rsid w:val="004F38A5"/>
    <w:rsid w:val="004F421F"/>
    <w:rsid w:val="004F59D9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A75"/>
    <w:rsid w:val="00512E9E"/>
    <w:rsid w:val="00516F18"/>
    <w:rsid w:val="005170B1"/>
    <w:rsid w:val="00517BE9"/>
    <w:rsid w:val="0052127F"/>
    <w:rsid w:val="00522050"/>
    <w:rsid w:val="005232E3"/>
    <w:rsid w:val="00523794"/>
    <w:rsid w:val="00525D66"/>
    <w:rsid w:val="005273EA"/>
    <w:rsid w:val="005277F1"/>
    <w:rsid w:val="00531E8F"/>
    <w:rsid w:val="00532DA9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4B3"/>
    <w:rsid w:val="00561B0E"/>
    <w:rsid w:val="0056237E"/>
    <w:rsid w:val="0056407F"/>
    <w:rsid w:val="00565158"/>
    <w:rsid w:val="00566181"/>
    <w:rsid w:val="00566D27"/>
    <w:rsid w:val="0056717B"/>
    <w:rsid w:val="005732E8"/>
    <w:rsid w:val="0057434E"/>
    <w:rsid w:val="005754E4"/>
    <w:rsid w:val="00580B29"/>
    <w:rsid w:val="005838B3"/>
    <w:rsid w:val="00586114"/>
    <w:rsid w:val="00586F17"/>
    <w:rsid w:val="00590239"/>
    <w:rsid w:val="005923C7"/>
    <w:rsid w:val="00592C0B"/>
    <w:rsid w:val="00595CE7"/>
    <w:rsid w:val="005961D5"/>
    <w:rsid w:val="00596594"/>
    <w:rsid w:val="00596868"/>
    <w:rsid w:val="00597DD6"/>
    <w:rsid w:val="005A002D"/>
    <w:rsid w:val="005A08E0"/>
    <w:rsid w:val="005A1486"/>
    <w:rsid w:val="005A263F"/>
    <w:rsid w:val="005A273F"/>
    <w:rsid w:val="005A3A67"/>
    <w:rsid w:val="005A544B"/>
    <w:rsid w:val="005A5C42"/>
    <w:rsid w:val="005A5CD6"/>
    <w:rsid w:val="005A6809"/>
    <w:rsid w:val="005A6A18"/>
    <w:rsid w:val="005A7FB6"/>
    <w:rsid w:val="005B1D68"/>
    <w:rsid w:val="005B1E5E"/>
    <w:rsid w:val="005B2024"/>
    <w:rsid w:val="005B4486"/>
    <w:rsid w:val="005B5E9B"/>
    <w:rsid w:val="005B6588"/>
    <w:rsid w:val="005C18C5"/>
    <w:rsid w:val="005C219D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3E72"/>
    <w:rsid w:val="005F3EE0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3FB5"/>
    <w:rsid w:val="00634F1E"/>
    <w:rsid w:val="006363ED"/>
    <w:rsid w:val="006373CD"/>
    <w:rsid w:val="00645E8D"/>
    <w:rsid w:val="0064773E"/>
    <w:rsid w:val="00647DBC"/>
    <w:rsid w:val="0065054C"/>
    <w:rsid w:val="00651499"/>
    <w:rsid w:val="00653256"/>
    <w:rsid w:val="0065661D"/>
    <w:rsid w:val="00657CE9"/>
    <w:rsid w:val="00660A1A"/>
    <w:rsid w:val="00660A1D"/>
    <w:rsid w:val="00663F01"/>
    <w:rsid w:val="006643F3"/>
    <w:rsid w:val="00664D6E"/>
    <w:rsid w:val="00664F15"/>
    <w:rsid w:val="00666BEB"/>
    <w:rsid w:val="0067279D"/>
    <w:rsid w:val="00672B57"/>
    <w:rsid w:val="00672B9D"/>
    <w:rsid w:val="00673175"/>
    <w:rsid w:val="00673BE4"/>
    <w:rsid w:val="006745E9"/>
    <w:rsid w:val="00674B71"/>
    <w:rsid w:val="006752FB"/>
    <w:rsid w:val="006768E8"/>
    <w:rsid w:val="00676FAA"/>
    <w:rsid w:val="00680C6E"/>
    <w:rsid w:val="006811EF"/>
    <w:rsid w:val="00681E9F"/>
    <w:rsid w:val="006833FE"/>
    <w:rsid w:val="006842AF"/>
    <w:rsid w:val="00686D4A"/>
    <w:rsid w:val="006870D2"/>
    <w:rsid w:val="006911B0"/>
    <w:rsid w:val="0069168F"/>
    <w:rsid w:val="006933A1"/>
    <w:rsid w:val="00696E98"/>
    <w:rsid w:val="006A132A"/>
    <w:rsid w:val="006A33BF"/>
    <w:rsid w:val="006A3E58"/>
    <w:rsid w:val="006A41AA"/>
    <w:rsid w:val="006A41B5"/>
    <w:rsid w:val="006A4646"/>
    <w:rsid w:val="006A467B"/>
    <w:rsid w:val="006A60A6"/>
    <w:rsid w:val="006A721D"/>
    <w:rsid w:val="006A7BA4"/>
    <w:rsid w:val="006B35D0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D67CF"/>
    <w:rsid w:val="006E09A6"/>
    <w:rsid w:val="006E2AA7"/>
    <w:rsid w:val="006E3C49"/>
    <w:rsid w:val="006E45F5"/>
    <w:rsid w:val="006E4875"/>
    <w:rsid w:val="006E4E21"/>
    <w:rsid w:val="006E4F20"/>
    <w:rsid w:val="006E4FD2"/>
    <w:rsid w:val="006E5C97"/>
    <w:rsid w:val="006E5FE5"/>
    <w:rsid w:val="006E6BDA"/>
    <w:rsid w:val="006E7687"/>
    <w:rsid w:val="006E7EAD"/>
    <w:rsid w:val="006F0D4C"/>
    <w:rsid w:val="006F3CCE"/>
    <w:rsid w:val="006F4725"/>
    <w:rsid w:val="006F5281"/>
    <w:rsid w:val="006F7F2A"/>
    <w:rsid w:val="00700C0C"/>
    <w:rsid w:val="00703CB9"/>
    <w:rsid w:val="00703ED8"/>
    <w:rsid w:val="00705389"/>
    <w:rsid w:val="00710DF7"/>
    <w:rsid w:val="00712493"/>
    <w:rsid w:val="00713D09"/>
    <w:rsid w:val="00715246"/>
    <w:rsid w:val="0072251B"/>
    <w:rsid w:val="0072457E"/>
    <w:rsid w:val="00731531"/>
    <w:rsid w:val="0073179A"/>
    <w:rsid w:val="00734493"/>
    <w:rsid w:val="007418EA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54D20"/>
    <w:rsid w:val="0075655C"/>
    <w:rsid w:val="007609A0"/>
    <w:rsid w:val="00760CCE"/>
    <w:rsid w:val="007613DD"/>
    <w:rsid w:val="0076165F"/>
    <w:rsid w:val="0076531D"/>
    <w:rsid w:val="00770162"/>
    <w:rsid w:val="007711D4"/>
    <w:rsid w:val="00772C31"/>
    <w:rsid w:val="00772FC9"/>
    <w:rsid w:val="0077436D"/>
    <w:rsid w:val="00774EE6"/>
    <w:rsid w:val="00782746"/>
    <w:rsid w:val="007866E5"/>
    <w:rsid w:val="00787335"/>
    <w:rsid w:val="007876F8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2E4B"/>
    <w:rsid w:val="007B315A"/>
    <w:rsid w:val="007B4330"/>
    <w:rsid w:val="007B4DF5"/>
    <w:rsid w:val="007B4EF2"/>
    <w:rsid w:val="007B6280"/>
    <w:rsid w:val="007B661C"/>
    <w:rsid w:val="007B79F9"/>
    <w:rsid w:val="007C2E74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5276"/>
    <w:rsid w:val="007F7267"/>
    <w:rsid w:val="00800AD7"/>
    <w:rsid w:val="00804AB9"/>
    <w:rsid w:val="008068D1"/>
    <w:rsid w:val="0080774A"/>
    <w:rsid w:val="008106A2"/>
    <w:rsid w:val="00810A65"/>
    <w:rsid w:val="00813C32"/>
    <w:rsid w:val="00817AA0"/>
    <w:rsid w:val="00820F63"/>
    <w:rsid w:val="00820FE1"/>
    <w:rsid w:val="0082429C"/>
    <w:rsid w:val="008243EF"/>
    <w:rsid w:val="0082510E"/>
    <w:rsid w:val="00826CB2"/>
    <w:rsid w:val="0083034E"/>
    <w:rsid w:val="00832327"/>
    <w:rsid w:val="008347FE"/>
    <w:rsid w:val="0083616C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6084F"/>
    <w:rsid w:val="00864BBE"/>
    <w:rsid w:val="0087079E"/>
    <w:rsid w:val="00870E79"/>
    <w:rsid w:val="008740D9"/>
    <w:rsid w:val="00874555"/>
    <w:rsid w:val="00874678"/>
    <w:rsid w:val="00875670"/>
    <w:rsid w:val="0087797C"/>
    <w:rsid w:val="00877B83"/>
    <w:rsid w:val="008809BA"/>
    <w:rsid w:val="00880F39"/>
    <w:rsid w:val="00881E0A"/>
    <w:rsid w:val="008821AF"/>
    <w:rsid w:val="008824C0"/>
    <w:rsid w:val="00890710"/>
    <w:rsid w:val="00891711"/>
    <w:rsid w:val="008926D8"/>
    <w:rsid w:val="00893905"/>
    <w:rsid w:val="00893BB0"/>
    <w:rsid w:val="008961DD"/>
    <w:rsid w:val="008964F9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2BE0"/>
    <w:rsid w:val="008D5B56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8F7181"/>
    <w:rsid w:val="00902923"/>
    <w:rsid w:val="00902F83"/>
    <w:rsid w:val="009039DE"/>
    <w:rsid w:val="00903FF8"/>
    <w:rsid w:val="00905818"/>
    <w:rsid w:val="009059B6"/>
    <w:rsid w:val="0090608C"/>
    <w:rsid w:val="00906CC2"/>
    <w:rsid w:val="00907A91"/>
    <w:rsid w:val="009103EB"/>
    <w:rsid w:val="009104B0"/>
    <w:rsid w:val="009107EB"/>
    <w:rsid w:val="009118DC"/>
    <w:rsid w:val="00911DD0"/>
    <w:rsid w:val="00911DF0"/>
    <w:rsid w:val="0091455B"/>
    <w:rsid w:val="00916828"/>
    <w:rsid w:val="00917D48"/>
    <w:rsid w:val="009219C5"/>
    <w:rsid w:val="009245B6"/>
    <w:rsid w:val="0092469F"/>
    <w:rsid w:val="00926D3C"/>
    <w:rsid w:val="00933382"/>
    <w:rsid w:val="0093556E"/>
    <w:rsid w:val="0093677A"/>
    <w:rsid w:val="00941485"/>
    <w:rsid w:val="0094195C"/>
    <w:rsid w:val="00941A3B"/>
    <w:rsid w:val="00945999"/>
    <w:rsid w:val="009474C7"/>
    <w:rsid w:val="00950B9F"/>
    <w:rsid w:val="0095149D"/>
    <w:rsid w:val="009517CF"/>
    <w:rsid w:val="00952CCA"/>
    <w:rsid w:val="00954198"/>
    <w:rsid w:val="0095587D"/>
    <w:rsid w:val="00956B41"/>
    <w:rsid w:val="009634C0"/>
    <w:rsid w:val="00963B38"/>
    <w:rsid w:val="00965732"/>
    <w:rsid w:val="0096590C"/>
    <w:rsid w:val="00967D30"/>
    <w:rsid w:val="00970187"/>
    <w:rsid w:val="009709A6"/>
    <w:rsid w:val="00970AF5"/>
    <w:rsid w:val="00971FAA"/>
    <w:rsid w:val="00972B61"/>
    <w:rsid w:val="00974ACF"/>
    <w:rsid w:val="0097517C"/>
    <w:rsid w:val="0097534F"/>
    <w:rsid w:val="00975D87"/>
    <w:rsid w:val="00977894"/>
    <w:rsid w:val="00981F57"/>
    <w:rsid w:val="00982863"/>
    <w:rsid w:val="009829F7"/>
    <w:rsid w:val="00983506"/>
    <w:rsid w:val="009839D4"/>
    <w:rsid w:val="00985C31"/>
    <w:rsid w:val="00986C80"/>
    <w:rsid w:val="00991B26"/>
    <w:rsid w:val="009A016F"/>
    <w:rsid w:val="009A0AFD"/>
    <w:rsid w:val="009A3465"/>
    <w:rsid w:val="009A61DD"/>
    <w:rsid w:val="009A6611"/>
    <w:rsid w:val="009A7034"/>
    <w:rsid w:val="009B2B72"/>
    <w:rsid w:val="009B3C50"/>
    <w:rsid w:val="009B4D8C"/>
    <w:rsid w:val="009B685D"/>
    <w:rsid w:val="009C0CC3"/>
    <w:rsid w:val="009C0E1E"/>
    <w:rsid w:val="009C0F50"/>
    <w:rsid w:val="009C2BB7"/>
    <w:rsid w:val="009C5AF5"/>
    <w:rsid w:val="009C69F2"/>
    <w:rsid w:val="009C6DC8"/>
    <w:rsid w:val="009D0552"/>
    <w:rsid w:val="009D0FDF"/>
    <w:rsid w:val="009D4A00"/>
    <w:rsid w:val="009D5795"/>
    <w:rsid w:val="009E0120"/>
    <w:rsid w:val="009E0429"/>
    <w:rsid w:val="009E1EB9"/>
    <w:rsid w:val="009E2A0C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4DBE"/>
    <w:rsid w:val="00A0509D"/>
    <w:rsid w:val="00A051F1"/>
    <w:rsid w:val="00A0667F"/>
    <w:rsid w:val="00A10A37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43F2"/>
    <w:rsid w:val="00A25345"/>
    <w:rsid w:val="00A26883"/>
    <w:rsid w:val="00A26BFC"/>
    <w:rsid w:val="00A276F1"/>
    <w:rsid w:val="00A3211D"/>
    <w:rsid w:val="00A3251B"/>
    <w:rsid w:val="00A35191"/>
    <w:rsid w:val="00A3606B"/>
    <w:rsid w:val="00A36EF9"/>
    <w:rsid w:val="00A41754"/>
    <w:rsid w:val="00A4291B"/>
    <w:rsid w:val="00A43618"/>
    <w:rsid w:val="00A44C1F"/>
    <w:rsid w:val="00A44CA8"/>
    <w:rsid w:val="00A454F5"/>
    <w:rsid w:val="00A45576"/>
    <w:rsid w:val="00A4695A"/>
    <w:rsid w:val="00A469A9"/>
    <w:rsid w:val="00A507FE"/>
    <w:rsid w:val="00A511B8"/>
    <w:rsid w:val="00A54965"/>
    <w:rsid w:val="00A55096"/>
    <w:rsid w:val="00A56965"/>
    <w:rsid w:val="00A5764D"/>
    <w:rsid w:val="00A6260E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4475"/>
    <w:rsid w:val="00A77B10"/>
    <w:rsid w:val="00A77BD8"/>
    <w:rsid w:val="00A83A25"/>
    <w:rsid w:val="00A8594D"/>
    <w:rsid w:val="00A85F56"/>
    <w:rsid w:val="00A91627"/>
    <w:rsid w:val="00A9262A"/>
    <w:rsid w:val="00A95354"/>
    <w:rsid w:val="00A97B72"/>
    <w:rsid w:val="00AA08BF"/>
    <w:rsid w:val="00AA1266"/>
    <w:rsid w:val="00AA1ACF"/>
    <w:rsid w:val="00AA2003"/>
    <w:rsid w:val="00AA72D5"/>
    <w:rsid w:val="00AA7D70"/>
    <w:rsid w:val="00AB01DA"/>
    <w:rsid w:val="00AB1F9F"/>
    <w:rsid w:val="00AB3842"/>
    <w:rsid w:val="00AB3D2C"/>
    <w:rsid w:val="00AB5263"/>
    <w:rsid w:val="00AB56D4"/>
    <w:rsid w:val="00AB5CD3"/>
    <w:rsid w:val="00AB64B2"/>
    <w:rsid w:val="00AB6754"/>
    <w:rsid w:val="00AC0DA8"/>
    <w:rsid w:val="00AC2BFB"/>
    <w:rsid w:val="00AC3D8B"/>
    <w:rsid w:val="00AC5C99"/>
    <w:rsid w:val="00AD19A7"/>
    <w:rsid w:val="00AD2891"/>
    <w:rsid w:val="00AD3A65"/>
    <w:rsid w:val="00AD5C37"/>
    <w:rsid w:val="00AD6C88"/>
    <w:rsid w:val="00AD7AEF"/>
    <w:rsid w:val="00AE0121"/>
    <w:rsid w:val="00AE25D5"/>
    <w:rsid w:val="00AE3516"/>
    <w:rsid w:val="00AE6D21"/>
    <w:rsid w:val="00AF0B9A"/>
    <w:rsid w:val="00AF2B02"/>
    <w:rsid w:val="00AF2F8B"/>
    <w:rsid w:val="00AF4ABD"/>
    <w:rsid w:val="00B0188C"/>
    <w:rsid w:val="00B025BE"/>
    <w:rsid w:val="00B0268B"/>
    <w:rsid w:val="00B02C26"/>
    <w:rsid w:val="00B02D1C"/>
    <w:rsid w:val="00B0300F"/>
    <w:rsid w:val="00B041B2"/>
    <w:rsid w:val="00B04882"/>
    <w:rsid w:val="00B05045"/>
    <w:rsid w:val="00B0633C"/>
    <w:rsid w:val="00B06A51"/>
    <w:rsid w:val="00B101A6"/>
    <w:rsid w:val="00B10293"/>
    <w:rsid w:val="00B10FD9"/>
    <w:rsid w:val="00B12602"/>
    <w:rsid w:val="00B14680"/>
    <w:rsid w:val="00B14CF0"/>
    <w:rsid w:val="00B1719D"/>
    <w:rsid w:val="00B2000C"/>
    <w:rsid w:val="00B20EED"/>
    <w:rsid w:val="00B22BDD"/>
    <w:rsid w:val="00B2347E"/>
    <w:rsid w:val="00B2457A"/>
    <w:rsid w:val="00B27B5F"/>
    <w:rsid w:val="00B30A4A"/>
    <w:rsid w:val="00B33BB0"/>
    <w:rsid w:val="00B40445"/>
    <w:rsid w:val="00B41F68"/>
    <w:rsid w:val="00B42F4F"/>
    <w:rsid w:val="00B45304"/>
    <w:rsid w:val="00B45D55"/>
    <w:rsid w:val="00B46139"/>
    <w:rsid w:val="00B46840"/>
    <w:rsid w:val="00B468FD"/>
    <w:rsid w:val="00B4793E"/>
    <w:rsid w:val="00B50CDF"/>
    <w:rsid w:val="00B516C5"/>
    <w:rsid w:val="00B553D9"/>
    <w:rsid w:val="00B557D8"/>
    <w:rsid w:val="00B570AA"/>
    <w:rsid w:val="00B623F0"/>
    <w:rsid w:val="00B63892"/>
    <w:rsid w:val="00B642F1"/>
    <w:rsid w:val="00B64CB7"/>
    <w:rsid w:val="00B64D56"/>
    <w:rsid w:val="00B64E31"/>
    <w:rsid w:val="00B70823"/>
    <w:rsid w:val="00B71F80"/>
    <w:rsid w:val="00B72F4C"/>
    <w:rsid w:val="00B73431"/>
    <w:rsid w:val="00B736D8"/>
    <w:rsid w:val="00B756AD"/>
    <w:rsid w:val="00B76F4E"/>
    <w:rsid w:val="00B778EE"/>
    <w:rsid w:val="00B80985"/>
    <w:rsid w:val="00B82932"/>
    <w:rsid w:val="00B86B66"/>
    <w:rsid w:val="00B87AF1"/>
    <w:rsid w:val="00B90411"/>
    <w:rsid w:val="00B915FF"/>
    <w:rsid w:val="00B93326"/>
    <w:rsid w:val="00B93BD1"/>
    <w:rsid w:val="00B940BD"/>
    <w:rsid w:val="00B94AD9"/>
    <w:rsid w:val="00B96136"/>
    <w:rsid w:val="00BA0E3C"/>
    <w:rsid w:val="00BA6FD4"/>
    <w:rsid w:val="00BB0DC4"/>
    <w:rsid w:val="00BB557D"/>
    <w:rsid w:val="00BC0985"/>
    <w:rsid w:val="00BC238D"/>
    <w:rsid w:val="00BC27A8"/>
    <w:rsid w:val="00BC3525"/>
    <w:rsid w:val="00BC368B"/>
    <w:rsid w:val="00BC785A"/>
    <w:rsid w:val="00BD2D0E"/>
    <w:rsid w:val="00BD39B4"/>
    <w:rsid w:val="00BD58C5"/>
    <w:rsid w:val="00BD5CA3"/>
    <w:rsid w:val="00BD6047"/>
    <w:rsid w:val="00BD6A23"/>
    <w:rsid w:val="00BD6B33"/>
    <w:rsid w:val="00BD7288"/>
    <w:rsid w:val="00BD7795"/>
    <w:rsid w:val="00BD7F14"/>
    <w:rsid w:val="00BE0A49"/>
    <w:rsid w:val="00BE17A4"/>
    <w:rsid w:val="00BE17F5"/>
    <w:rsid w:val="00BE223E"/>
    <w:rsid w:val="00BE4437"/>
    <w:rsid w:val="00BE5294"/>
    <w:rsid w:val="00BE7D49"/>
    <w:rsid w:val="00BF0B54"/>
    <w:rsid w:val="00BF3660"/>
    <w:rsid w:val="00BF4958"/>
    <w:rsid w:val="00BF60B7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1563A"/>
    <w:rsid w:val="00C21B06"/>
    <w:rsid w:val="00C220B9"/>
    <w:rsid w:val="00C23353"/>
    <w:rsid w:val="00C24828"/>
    <w:rsid w:val="00C25F0D"/>
    <w:rsid w:val="00C27B87"/>
    <w:rsid w:val="00C3058F"/>
    <w:rsid w:val="00C3488F"/>
    <w:rsid w:val="00C37A38"/>
    <w:rsid w:val="00C4566B"/>
    <w:rsid w:val="00C45686"/>
    <w:rsid w:val="00C4607F"/>
    <w:rsid w:val="00C460A2"/>
    <w:rsid w:val="00C51832"/>
    <w:rsid w:val="00C526C6"/>
    <w:rsid w:val="00C52992"/>
    <w:rsid w:val="00C54BE1"/>
    <w:rsid w:val="00C561FC"/>
    <w:rsid w:val="00C605C9"/>
    <w:rsid w:val="00C62022"/>
    <w:rsid w:val="00C622BD"/>
    <w:rsid w:val="00C64009"/>
    <w:rsid w:val="00C64D69"/>
    <w:rsid w:val="00C66C28"/>
    <w:rsid w:val="00C67065"/>
    <w:rsid w:val="00C67FB2"/>
    <w:rsid w:val="00C7267F"/>
    <w:rsid w:val="00C72F98"/>
    <w:rsid w:val="00C756E9"/>
    <w:rsid w:val="00C77423"/>
    <w:rsid w:val="00C80954"/>
    <w:rsid w:val="00C80E43"/>
    <w:rsid w:val="00C8113B"/>
    <w:rsid w:val="00C83B2D"/>
    <w:rsid w:val="00C84D2A"/>
    <w:rsid w:val="00C86674"/>
    <w:rsid w:val="00C867F8"/>
    <w:rsid w:val="00C924FC"/>
    <w:rsid w:val="00C93F60"/>
    <w:rsid w:val="00C9434C"/>
    <w:rsid w:val="00C9511C"/>
    <w:rsid w:val="00C97B3E"/>
    <w:rsid w:val="00C97BB7"/>
    <w:rsid w:val="00C97C78"/>
    <w:rsid w:val="00C97F92"/>
    <w:rsid w:val="00CA0897"/>
    <w:rsid w:val="00CA2E02"/>
    <w:rsid w:val="00CA2E24"/>
    <w:rsid w:val="00CA348C"/>
    <w:rsid w:val="00CA5875"/>
    <w:rsid w:val="00CA5B4C"/>
    <w:rsid w:val="00CA6030"/>
    <w:rsid w:val="00CB06BA"/>
    <w:rsid w:val="00CB1B31"/>
    <w:rsid w:val="00CB3793"/>
    <w:rsid w:val="00CB5AB8"/>
    <w:rsid w:val="00CB61D9"/>
    <w:rsid w:val="00CB7A80"/>
    <w:rsid w:val="00CC0316"/>
    <w:rsid w:val="00CC0CCE"/>
    <w:rsid w:val="00CC131A"/>
    <w:rsid w:val="00CC2204"/>
    <w:rsid w:val="00CC2E06"/>
    <w:rsid w:val="00CC3A0E"/>
    <w:rsid w:val="00CC6980"/>
    <w:rsid w:val="00CD173A"/>
    <w:rsid w:val="00CD1DE4"/>
    <w:rsid w:val="00CD1F0B"/>
    <w:rsid w:val="00CE22F3"/>
    <w:rsid w:val="00CE42E3"/>
    <w:rsid w:val="00CE725F"/>
    <w:rsid w:val="00CF0344"/>
    <w:rsid w:val="00CF0CC2"/>
    <w:rsid w:val="00CF25F9"/>
    <w:rsid w:val="00CF3BF5"/>
    <w:rsid w:val="00CF4F0E"/>
    <w:rsid w:val="00CF63A1"/>
    <w:rsid w:val="00CF697D"/>
    <w:rsid w:val="00CF7C82"/>
    <w:rsid w:val="00D0247D"/>
    <w:rsid w:val="00D02F36"/>
    <w:rsid w:val="00D15338"/>
    <w:rsid w:val="00D17532"/>
    <w:rsid w:val="00D229A7"/>
    <w:rsid w:val="00D245FE"/>
    <w:rsid w:val="00D2627F"/>
    <w:rsid w:val="00D264A6"/>
    <w:rsid w:val="00D27F67"/>
    <w:rsid w:val="00D302D9"/>
    <w:rsid w:val="00D33676"/>
    <w:rsid w:val="00D34086"/>
    <w:rsid w:val="00D352AB"/>
    <w:rsid w:val="00D369E6"/>
    <w:rsid w:val="00D40C42"/>
    <w:rsid w:val="00D41797"/>
    <w:rsid w:val="00D4234E"/>
    <w:rsid w:val="00D429D1"/>
    <w:rsid w:val="00D42CB7"/>
    <w:rsid w:val="00D447D0"/>
    <w:rsid w:val="00D467E8"/>
    <w:rsid w:val="00D46F4B"/>
    <w:rsid w:val="00D4705D"/>
    <w:rsid w:val="00D508F0"/>
    <w:rsid w:val="00D51663"/>
    <w:rsid w:val="00D51E48"/>
    <w:rsid w:val="00D530D5"/>
    <w:rsid w:val="00D55A41"/>
    <w:rsid w:val="00D55ACB"/>
    <w:rsid w:val="00D569C8"/>
    <w:rsid w:val="00D608AC"/>
    <w:rsid w:val="00D6243B"/>
    <w:rsid w:val="00D636FB"/>
    <w:rsid w:val="00D6556F"/>
    <w:rsid w:val="00D66473"/>
    <w:rsid w:val="00D67912"/>
    <w:rsid w:val="00D73EF4"/>
    <w:rsid w:val="00D75437"/>
    <w:rsid w:val="00D75F33"/>
    <w:rsid w:val="00D827C6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044D"/>
    <w:rsid w:val="00DA4345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0E15"/>
    <w:rsid w:val="00DC34B5"/>
    <w:rsid w:val="00DC49C3"/>
    <w:rsid w:val="00DC78EE"/>
    <w:rsid w:val="00DD4D4D"/>
    <w:rsid w:val="00DD4D98"/>
    <w:rsid w:val="00DE0FD2"/>
    <w:rsid w:val="00DE29A3"/>
    <w:rsid w:val="00DE329B"/>
    <w:rsid w:val="00DE4905"/>
    <w:rsid w:val="00DE707D"/>
    <w:rsid w:val="00DE7B6F"/>
    <w:rsid w:val="00DF04D9"/>
    <w:rsid w:val="00DF3130"/>
    <w:rsid w:val="00DF63C6"/>
    <w:rsid w:val="00DF7741"/>
    <w:rsid w:val="00E00F23"/>
    <w:rsid w:val="00E03A75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2F6A"/>
    <w:rsid w:val="00E33451"/>
    <w:rsid w:val="00E3393C"/>
    <w:rsid w:val="00E36A45"/>
    <w:rsid w:val="00E3777C"/>
    <w:rsid w:val="00E40034"/>
    <w:rsid w:val="00E41A90"/>
    <w:rsid w:val="00E45509"/>
    <w:rsid w:val="00E45522"/>
    <w:rsid w:val="00E456A7"/>
    <w:rsid w:val="00E4797B"/>
    <w:rsid w:val="00E5015F"/>
    <w:rsid w:val="00E527C6"/>
    <w:rsid w:val="00E533D8"/>
    <w:rsid w:val="00E54636"/>
    <w:rsid w:val="00E5714C"/>
    <w:rsid w:val="00E60FF8"/>
    <w:rsid w:val="00E61321"/>
    <w:rsid w:val="00E66A56"/>
    <w:rsid w:val="00E731D0"/>
    <w:rsid w:val="00E73338"/>
    <w:rsid w:val="00E73B1E"/>
    <w:rsid w:val="00E74227"/>
    <w:rsid w:val="00E75CED"/>
    <w:rsid w:val="00E764A6"/>
    <w:rsid w:val="00E77790"/>
    <w:rsid w:val="00E82191"/>
    <w:rsid w:val="00E85B64"/>
    <w:rsid w:val="00E866BC"/>
    <w:rsid w:val="00E922C1"/>
    <w:rsid w:val="00E92BFC"/>
    <w:rsid w:val="00E92EC4"/>
    <w:rsid w:val="00E931FA"/>
    <w:rsid w:val="00E9334F"/>
    <w:rsid w:val="00E938E6"/>
    <w:rsid w:val="00E963C5"/>
    <w:rsid w:val="00E96C86"/>
    <w:rsid w:val="00E9722C"/>
    <w:rsid w:val="00EA0824"/>
    <w:rsid w:val="00EA1C79"/>
    <w:rsid w:val="00EA64FA"/>
    <w:rsid w:val="00EA7623"/>
    <w:rsid w:val="00EB2E34"/>
    <w:rsid w:val="00EB6D92"/>
    <w:rsid w:val="00EC07EF"/>
    <w:rsid w:val="00EC0CCA"/>
    <w:rsid w:val="00EC0D06"/>
    <w:rsid w:val="00EC46B4"/>
    <w:rsid w:val="00EC6CB3"/>
    <w:rsid w:val="00EC777E"/>
    <w:rsid w:val="00ED0FE5"/>
    <w:rsid w:val="00ED2952"/>
    <w:rsid w:val="00ED5A30"/>
    <w:rsid w:val="00EE362A"/>
    <w:rsid w:val="00EE4835"/>
    <w:rsid w:val="00EE5BD8"/>
    <w:rsid w:val="00EE5E1E"/>
    <w:rsid w:val="00EE6416"/>
    <w:rsid w:val="00EE670B"/>
    <w:rsid w:val="00EE7036"/>
    <w:rsid w:val="00EF11F7"/>
    <w:rsid w:val="00EF1325"/>
    <w:rsid w:val="00EF2C86"/>
    <w:rsid w:val="00EF411E"/>
    <w:rsid w:val="00EF4C1E"/>
    <w:rsid w:val="00EF5421"/>
    <w:rsid w:val="00EF5D8D"/>
    <w:rsid w:val="00EF65A6"/>
    <w:rsid w:val="00EF792E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10B0"/>
    <w:rsid w:val="00F42F1F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0FB8"/>
    <w:rsid w:val="00F71204"/>
    <w:rsid w:val="00F7343E"/>
    <w:rsid w:val="00F75080"/>
    <w:rsid w:val="00F761D1"/>
    <w:rsid w:val="00F7767B"/>
    <w:rsid w:val="00F77AC3"/>
    <w:rsid w:val="00F81D79"/>
    <w:rsid w:val="00F83864"/>
    <w:rsid w:val="00F84662"/>
    <w:rsid w:val="00F857B1"/>
    <w:rsid w:val="00F86FAA"/>
    <w:rsid w:val="00F8778B"/>
    <w:rsid w:val="00F879A6"/>
    <w:rsid w:val="00F903C1"/>
    <w:rsid w:val="00F90B0C"/>
    <w:rsid w:val="00F91016"/>
    <w:rsid w:val="00F924EB"/>
    <w:rsid w:val="00F9342C"/>
    <w:rsid w:val="00F97100"/>
    <w:rsid w:val="00F9767F"/>
    <w:rsid w:val="00F97C4B"/>
    <w:rsid w:val="00FA0B93"/>
    <w:rsid w:val="00FA1C68"/>
    <w:rsid w:val="00FA5682"/>
    <w:rsid w:val="00FA5976"/>
    <w:rsid w:val="00FA61FE"/>
    <w:rsid w:val="00FA70DF"/>
    <w:rsid w:val="00FA7304"/>
    <w:rsid w:val="00FA7D84"/>
    <w:rsid w:val="00FB0886"/>
    <w:rsid w:val="00FB2E19"/>
    <w:rsid w:val="00FB3112"/>
    <w:rsid w:val="00FB3BE8"/>
    <w:rsid w:val="00FB49E5"/>
    <w:rsid w:val="00FB4FEB"/>
    <w:rsid w:val="00FB6920"/>
    <w:rsid w:val="00FC1020"/>
    <w:rsid w:val="00FC2090"/>
    <w:rsid w:val="00FC50AD"/>
    <w:rsid w:val="00FC58EB"/>
    <w:rsid w:val="00FC78CE"/>
    <w:rsid w:val="00FD0A10"/>
    <w:rsid w:val="00FD0D87"/>
    <w:rsid w:val="00FD26F4"/>
    <w:rsid w:val="00FD45FE"/>
    <w:rsid w:val="00FD48AD"/>
    <w:rsid w:val="00FD4D27"/>
    <w:rsid w:val="00FD5600"/>
    <w:rsid w:val="00FD5B19"/>
    <w:rsid w:val="00FE034F"/>
    <w:rsid w:val="00FE1115"/>
    <w:rsid w:val="00FE39E5"/>
    <w:rsid w:val="00FE5921"/>
    <w:rsid w:val="00FE6138"/>
    <w:rsid w:val="00FE763B"/>
    <w:rsid w:val="00FE7861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4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7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4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6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2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9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5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2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27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9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4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69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6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03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8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4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4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3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63" Type="http://schemas.openxmlformats.org/officeDocument/2006/relationships/image" Target="media/image52.png"/><Relationship Id="rId84" Type="http://schemas.openxmlformats.org/officeDocument/2006/relationships/image" Target="media/image70.png"/><Relationship Id="rId138" Type="http://schemas.openxmlformats.org/officeDocument/2006/relationships/image" Target="media/image124.png"/><Relationship Id="rId159" Type="http://schemas.openxmlformats.org/officeDocument/2006/relationships/image" Target="media/image144.png"/><Relationship Id="rId170" Type="http://schemas.openxmlformats.org/officeDocument/2006/relationships/image" Target="media/image154.png"/><Relationship Id="rId107" Type="http://schemas.openxmlformats.org/officeDocument/2006/relationships/image" Target="media/image93.png"/><Relationship Id="rId11" Type="http://schemas.openxmlformats.org/officeDocument/2006/relationships/hyperlink" Target="https://briian.com/18718/" TargetMode="External"/><Relationship Id="rId32" Type="http://schemas.openxmlformats.org/officeDocument/2006/relationships/image" Target="media/image21.png"/><Relationship Id="rId53" Type="http://schemas.openxmlformats.org/officeDocument/2006/relationships/image" Target="media/image42.png"/><Relationship Id="rId74" Type="http://schemas.openxmlformats.org/officeDocument/2006/relationships/image" Target="media/image63.png"/><Relationship Id="rId128" Type="http://schemas.openxmlformats.org/officeDocument/2006/relationships/image" Target="media/image114.png"/><Relationship Id="rId149" Type="http://schemas.openxmlformats.org/officeDocument/2006/relationships/image" Target="media/image134.png"/><Relationship Id="rId5" Type="http://schemas.openxmlformats.org/officeDocument/2006/relationships/webSettings" Target="webSettings.xml"/><Relationship Id="rId95" Type="http://schemas.openxmlformats.org/officeDocument/2006/relationships/image" Target="media/image81.png"/><Relationship Id="rId160" Type="http://schemas.openxmlformats.org/officeDocument/2006/relationships/image" Target="media/image145.png"/><Relationship Id="rId181" Type="http://schemas.openxmlformats.org/officeDocument/2006/relationships/theme" Target="theme/theme1.xml"/><Relationship Id="rId22" Type="http://schemas.openxmlformats.org/officeDocument/2006/relationships/image" Target="media/image11.png"/><Relationship Id="rId43" Type="http://schemas.openxmlformats.org/officeDocument/2006/relationships/image" Target="media/image32.png"/><Relationship Id="rId64" Type="http://schemas.openxmlformats.org/officeDocument/2006/relationships/image" Target="media/image53.png"/><Relationship Id="rId118" Type="http://schemas.openxmlformats.org/officeDocument/2006/relationships/image" Target="media/image104.png"/><Relationship Id="rId139" Type="http://schemas.openxmlformats.org/officeDocument/2006/relationships/image" Target="media/image125.png"/><Relationship Id="rId85" Type="http://schemas.openxmlformats.org/officeDocument/2006/relationships/image" Target="media/image71.png"/><Relationship Id="rId150" Type="http://schemas.openxmlformats.org/officeDocument/2006/relationships/image" Target="media/image135.png"/><Relationship Id="rId171" Type="http://schemas.openxmlformats.org/officeDocument/2006/relationships/image" Target="media/image155.png"/><Relationship Id="rId12" Type="http://schemas.openxmlformats.org/officeDocument/2006/relationships/image" Target="media/image1.png"/><Relationship Id="rId33" Type="http://schemas.openxmlformats.org/officeDocument/2006/relationships/image" Target="media/image22.png"/><Relationship Id="rId108" Type="http://schemas.openxmlformats.org/officeDocument/2006/relationships/image" Target="media/image94.png"/><Relationship Id="rId129" Type="http://schemas.openxmlformats.org/officeDocument/2006/relationships/image" Target="media/image115.png"/><Relationship Id="rId54" Type="http://schemas.openxmlformats.org/officeDocument/2006/relationships/image" Target="media/image43.png"/><Relationship Id="rId75" Type="http://schemas.openxmlformats.org/officeDocument/2006/relationships/hyperlink" Target="https://blog.csdn.net/qq_33285112/article/details/78982766" TargetMode="External"/><Relationship Id="rId96" Type="http://schemas.openxmlformats.org/officeDocument/2006/relationships/image" Target="media/image82.png"/><Relationship Id="rId140" Type="http://schemas.openxmlformats.org/officeDocument/2006/relationships/image" Target="media/image126.png"/><Relationship Id="rId161" Type="http://schemas.openxmlformats.org/officeDocument/2006/relationships/image" Target="media/image146.png"/><Relationship Id="rId6" Type="http://schemas.openxmlformats.org/officeDocument/2006/relationships/footnotes" Target="footnotes.xml"/><Relationship Id="rId23" Type="http://schemas.openxmlformats.org/officeDocument/2006/relationships/image" Target="media/image12.png"/><Relationship Id="rId119" Type="http://schemas.openxmlformats.org/officeDocument/2006/relationships/image" Target="media/image105.png"/><Relationship Id="rId44" Type="http://schemas.openxmlformats.org/officeDocument/2006/relationships/image" Target="media/image33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67.png"/><Relationship Id="rId86" Type="http://schemas.openxmlformats.org/officeDocument/2006/relationships/image" Target="media/image72.png"/><Relationship Id="rId130" Type="http://schemas.openxmlformats.org/officeDocument/2006/relationships/image" Target="media/image116.png"/><Relationship Id="rId135" Type="http://schemas.openxmlformats.org/officeDocument/2006/relationships/image" Target="media/image121.png"/><Relationship Id="rId151" Type="http://schemas.openxmlformats.org/officeDocument/2006/relationships/image" Target="media/image136.png"/><Relationship Id="rId156" Type="http://schemas.openxmlformats.org/officeDocument/2006/relationships/image" Target="media/image141.png"/><Relationship Id="rId177" Type="http://schemas.openxmlformats.org/officeDocument/2006/relationships/image" Target="media/image161.png"/><Relationship Id="rId172" Type="http://schemas.openxmlformats.org/officeDocument/2006/relationships/image" Target="media/image156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image" Target="media/image95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hyperlink" Target="https://www.cnblogs.com/kingxiaozi/p/10619680.html" TargetMode="External"/><Relationship Id="rId97" Type="http://schemas.openxmlformats.org/officeDocument/2006/relationships/image" Target="media/image83.png"/><Relationship Id="rId104" Type="http://schemas.openxmlformats.org/officeDocument/2006/relationships/image" Target="media/image90.png"/><Relationship Id="rId120" Type="http://schemas.openxmlformats.org/officeDocument/2006/relationships/image" Target="media/image106.png"/><Relationship Id="rId125" Type="http://schemas.openxmlformats.org/officeDocument/2006/relationships/image" Target="media/image111.png"/><Relationship Id="rId141" Type="http://schemas.openxmlformats.org/officeDocument/2006/relationships/image" Target="media/image127.png"/><Relationship Id="rId146" Type="http://schemas.openxmlformats.org/officeDocument/2006/relationships/image" Target="media/image131.png"/><Relationship Id="rId167" Type="http://schemas.openxmlformats.org/officeDocument/2006/relationships/image" Target="media/image152.png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78.png"/><Relationship Id="rId162" Type="http://schemas.openxmlformats.org/officeDocument/2006/relationships/image" Target="media/image147.png"/><Relationship Id="rId2" Type="http://schemas.openxmlformats.org/officeDocument/2006/relationships/numbering" Target="numbering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3.png"/><Relationship Id="rId110" Type="http://schemas.openxmlformats.org/officeDocument/2006/relationships/image" Target="media/image96.png"/><Relationship Id="rId115" Type="http://schemas.openxmlformats.org/officeDocument/2006/relationships/image" Target="media/image101.png"/><Relationship Id="rId131" Type="http://schemas.openxmlformats.org/officeDocument/2006/relationships/image" Target="media/image117.png"/><Relationship Id="rId136" Type="http://schemas.openxmlformats.org/officeDocument/2006/relationships/image" Target="media/image122.png"/><Relationship Id="rId157" Type="http://schemas.openxmlformats.org/officeDocument/2006/relationships/image" Target="media/image142.png"/><Relationship Id="rId178" Type="http://schemas.openxmlformats.org/officeDocument/2006/relationships/image" Target="media/image162.png"/><Relationship Id="rId61" Type="http://schemas.openxmlformats.org/officeDocument/2006/relationships/image" Target="media/image50.png"/><Relationship Id="rId82" Type="http://schemas.openxmlformats.org/officeDocument/2006/relationships/image" Target="media/image68.emf"/><Relationship Id="rId152" Type="http://schemas.openxmlformats.org/officeDocument/2006/relationships/image" Target="media/image137.png"/><Relationship Id="rId173" Type="http://schemas.openxmlformats.org/officeDocument/2006/relationships/image" Target="media/image157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hyperlink" Target="https://www.codenong.com/cs106631509/" TargetMode="External"/><Relationship Id="rId100" Type="http://schemas.openxmlformats.org/officeDocument/2006/relationships/image" Target="media/image86.png"/><Relationship Id="rId105" Type="http://schemas.openxmlformats.org/officeDocument/2006/relationships/image" Target="media/image91.png"/><Relationship Id="rId126" Type="http://schemas.openxmlformats.org/officeDocument/2006/relationships/image" Target="media/image112.png"/><Relationship Id="rId147" Type="http://schemas.openxmlformats.org/officeDocument/2006/relationships/image" Target="media/image132.png"/><Relationship Id="rId168" Type="http://schemas.openxmlformats.org/officeDocument/2006/relationships/hyperlink" Target="https://data.moi.gov.tw/MoiOD/Data/DataDetail.aspx?oid=1B56C087-43D9-4B4B-B08C-D7B6A750E033" TargetMode="External"/><Relationship Id="rId8" Type="http://schemas.openxmlformats.org/officeDocument/2006/relationships/hyperlink" Target="https://github.com/telunyang/mysql_iii_uiux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79.png"/><Relationship Id="rId98" Type="http://schemas.openxmlformats.org/officeDocument/2006/relationships/image" Target="media/image84.png"/><Relationship Id="rId121" Type="http://schemas.openxmlformats.org/officeDocument/2006/relationships/image" Target="media/image107.png"/><Relationship Id="rId142" Type="http://schemas.openxmlformats.org/officeDocument/2006/relationships/image" Target="media/image128.png"/><Relationship Id="rId163" Type="http://schemas.openxmlformats.org/officeDocument/2006/relationships/image" Target="media/image148.png"/><Relationship Id="rId3" Type="http://schemas.openxmlformats.org/officeDocument/2006/relationships/styles" Target="styles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2.png"/><Relationship Id="rId137" Type="http://schemas.openxmlformats.org/officeDocument/2006/relationships/image" Target="media/image123.png"/><Relationship Id="rId158" Type="http://schemas.openxmlformats.org/officeDocument/2006/relationships/image" Target="media/image143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69.emf"/><Relationship Id="rId88" Type="http://schemas.openxmlformats.org/officeDocument/2006/relationships/image" Target="media/image74.png"/><Relationship Id="rId111" Type="http://schemas.openxmlformats.org/officeDocument/2006/relationships/image" Target="media/image97.png"/><Relationship Id="rId132" Type="http://schemas.openxmlformats.org/officeDocument/2006/relationships/image" Target="media/image118.png"/><Relationship Id="rId153" Type="http://schemas.openxmlformats.org/officeDocument/2006/relationships/image" Target="media/image138.png"/><Relationship Id="rId174" Type="http://schemas.openxmlformats.org/officeDocument/2006/relationships/image" Target="media/image158.png"/><Relationship Id="rId179" Type="http://schemas.openxmlformats.org/officeDocument/2006/relationships/footer" Target="footer1.xml"/><Relationship Id="rId15" Type="http://schemas.openxmlformats.org/officeDocument/2006/relationships/image" Target="media/image4.png"/><Relationship Id="rId36" Type="http://schemas.openxmlformats.org/officeDocument/2006/relationships/image" Target="media/image25.png"/><Relationship Id="rId57" Type="http://schemas.openxmlformats.org/officeDocument/2006/relationships/image" Target="media/image46.png"/><Relationship Id="rId106" Type="http://schemas.openxmlformats.org/officeDocument/2006/relationships/image" Target="media/image92.png"/><Relationship Id="rId127" Type="http://schemas.openxmlformats.org/officeDocument/2006/relationships/image" Target="media/image113.png"/><Relationship Id="rId10" Type="http://schemas.openxmlformats.org/officeDocument/2006/relationships/hyperlink" Target="https://www.apachefriends.org/zh_tw/index.html" TargetMode="External"/><Relationship Id="rId31" Type="http://schemas.openxmlformats.org/officeDocument/2006/relationships/image" Target="media/image20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4.png"/><Relationship Id="rId94" Type="http://schemas.openxmlformats.org/officeDocument/2006/relationships/image" Target="media/image80.pn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122" Type="http://schemas.openxmlformats.org/officeDocument/2006/relationships/image" Target="media/image108.png"/><Relationship Id="rId143" Type="http://schemas.openxmlformats.org/officeDocument/2006/relationships/image" Target="media/image129.png"/><Relationship Id="rId148" Type="http://schemas.openxmlformats.org/officeDocument/2006/relationships/image" Target="media/image133.png"/><Relationship Id="rId164" Type="http://schemas.openxmlformats.org/officeDocument/2006/relationships/image" Target="media/image149.png"/><Relationship Id="rId169" Type="http://schemas.openxmlformats.org/officeDocument/2006/relationships/image" Target="media/image153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80" Type="http://schemas.openxmlformats.org/officeDocument/2006/relationships/fontTable" Target="fontTable.xml"/><Relationship Id="rId26" Type="http://schemas.openxmlformats.org/officeDocument/2006/relationships/image" Target="media/image15.pn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5.png"/><Relationship Id="rId112" Type="http://schemas.openxmlformats.org/officeDocument/2006/relationships/image" Target="media/image98.png"/><Relationship Id="rId133" Type="http://schemas.openxmlformats.org/officeDocument/2006/relationships/image" Target="media/image119.png"/><Relationship Id="rId154" Type="http://schemas.openxmlformats.org/officeDocument/2006/relationships/image" Target="media/image139.png"/><Relationship Id="rId175" Type="http://schemas.openxmlformats.org/officeDocument/2006/relationships/image" Target="media/image159.png"/><Relationship Id="rId16" Type="http://schemas.openxmlformats.org/officeDocument/2006/relationships/image" Target="media/image5.png"/><Relationship Id="rId37" Type="http://schemas.openxmlformats.org/officeDocument/2006/relationships/image" Target="media/image26.png"/><Relationship Id="rId58" Type="http://schemas.openxmlformats.org/officeDocument/2006/relationships/image" Target="media/image47.png"/><Relationship Id="rId79" Type="http://schemas.openxmlformats.org/officeDocument/2006/relationships/image" Target="media/image65.png"/><Relationship Id="rId102" Type="http://schemas.openxmlformats.org/officeDocument/2006/relationships/image" Target="media/image88.png"/><Relationship Id="rId123" Type="http://schemas.openxmlformats.org/officeDocument/2006/relationships/image" Target="media/image109.png"/><Relationship Id="rId144" Type="http://schemas.openxmlformats.org/officeDocument/2006/relationships/hyperlink" Target="https://www.w3school.com.cn/sql/func_date_format.asp" TargetMode="External"/><Relationship Id="rId90" Type="http://schemas.openxmlformats.org/officeDocument/2006/relationships/image" Target="media/image76.png"/><Relationship Id="rId165" Type="http://schemas.openxmlformats.org/officeDocument/2006/relationships/image" Target="media/image150.png"/><Relationship Id="rId27" Type="http://schemas.openxmlformats.org/officeDocument/2006/relationships/image" Target="media/image16.png"/><Relationship Id="rId48" Type="http://schemas.openxmlformats.org/officeDocument/2006/relationships/image" Target="media/image37.png"/><Relationship Id="rId69" Type="http://schemas.openxmlformats.org/officeDocument/2006/relationships/image" Target="media/image58.png"/><Relationship Id="rId113" Type="http://schemas.openxmlformats.org/officeDocument/2006/relationships/image" Target="media/image99.png"/><Relationship Id="rId134" Type="http://schemas.openxmlformats.org/officeDocument/2006/relationships/image" Target="media/image120.png"/><Relationship Id="rId80" Type="http://schemas.openxmlformats.org/officeDocument/2006/relationships/image" Target="media/image66.png"/><Relationship Id="rId155" Type="http://schemas.openxmlformats.org/officeDocument/2006/relationships/image" Target="media/image140.png"/><Relationship Id="rId176" Type="http://schemas.openxmlformats.org/officeDocument/2006/relationships/image" Target="media/image160.png"/><Relationship Id="rId17" Type="http://schemas.openxmlformats.org/officeDocument/2006/relationships/image" Target="media/image6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89.png"/><Relationship Id="rId124" Type="http://schemas.openxmlformats.org/officeDocument/2006/relationships/image" Target="media/image110.png"/><Relationship Id="rId70" Type="http://schemas.openxmlformats.org/officeDocument/2006/relationships/image" Target="media/image59.png"/><Relationship Id="rId91" Type="http://schemas.openxmlformats.org/officeDocument/2006/relationships/image" Target="media/image77.png"/><Relationship Id="rId145" Type="http://schemas.openxmlformats.org/officeDocument/2006/relationships/image" Target="media/image130.png"/><Relationship Id="rId166" Type="http://schemas.openxmlformats.org/officeDocument/2006/relationships/image" Target="media/image151.png"/><Relationship Id="rId1" Type="http://schemas.openxmlformats.org/officeDocument/2006/relationships/customXml" Target="../customXml/item1.xml"/><Relationship Id="rId28" Type="http://schemas.openxmlformats.org/officeDocument/2006/relationships/image" Target="media/image17.png"/><Relationship Id="rId49" Type="http://schemas.openxmlformats.org/officeDocument/2006/relationships/image" Target="media/image38.png"/><Relationship Id="rId114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41AFDD-1203-46FF-9D61-B3C23E421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6</TotalTime>
  <Pages>83</Pages>
  <Words>3661</Words>
  <Characters>20868</Characters>
  <Application>Microsoft Office Word</Application>
  <DocSecurity>0</DocSecurity>
  <Lines>173</Lines>
  <Paragraphs>48</Paragraphs>
  <ScaleCrop>false</ScaleCrop>
  <Company/>
  <LinksUpToDate>false</LinksUpToDate>
  <CharactersWithSpaces>2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409</cp:revision>
  <cp:lastPrinted>2021-08-04T07:01:00Z</cp:lastPrinted>
  <dcterms:created xsi:type="dcterms:W3CDTF">2019-11-04T07:26:00Z</dcterms:created>
  <dcterms:modified xsi:type="dcterms:W3CDTF">2021-08-04T07:02:00Z</dcterms:modified>
</cp:coreProperties>
</file>